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F90DE7" w14:textId="77777777" w:rsidR="00A36772" w:rsidRDefault="00A36772" w:rsidP="00982996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D45098C" w14:textId="4C62787D" w:rsidR="00982996" w:rsidRPr="0034746D" w:rsidRDefault="00982996" w:rsidP="00982996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4746D">
        <w:rPr>
          <w:rFonts w:ascii="Times New Roman" w:hAnsi="Times New Roman" w:cs="Times New Roman"/>
          <w:b/>
          <w:sz w:val="28"/>
          <w:szCs w:val="28"/>
          <w:u w:val="single"/>
        </w:rPr>
        <w:t xml:space="preserve">WNIOSEK </w:t>
      </w:r>
      <w:r w:rsidR="00812AEC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840D80">
        <w:rPr>
          <w:rFonts w:ascii="Times New Roman" w:hAnsi="Times New Roman" w:cs="Times New Roman"/>
          <w:b/>
          <w:sz w:val="28"/>
          <w:szCs w:val="28"/>
          <w:u w:val="single"/>
        </w:rPr>
        <w:t>O PRZYZNANIE</w:t>
      </w:r>
      <w:r w:rsidR="00812AEC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34746D">
        <w:rPr>
          <w:rFonts w:ascii="Times New Roman" w:hAnsi="Times New Roman" w:cs="Times New Roman"/>
          <w:b/>
          <w:sz w:val="28"/>
          <w:szCs w:val="28"/>
          <w:u w:val="single"/>
        </w:rPr>
        <w:t>„</w:t>
      </w:r>
      <w:r w:rsidR="00E160FE">
        <w:rPr>
          <w:rFonts w:ascii="Times New Roman" w:hAnsi="Times New Roman" w:cs="Times New Roman"/>
          <w:b/>
          <w:sz w:val="28"/>
          <w:szCs w:val="28"/>
          <w:u w:val="single"/>
        </w:rPr>
        <w:t>SENIOR</w:t>
      </w:r>
      <w:r w:rsidRPr="0034746D">
        <w:rPr>
          <w:rFonts w:ascii="Times New Roman" w:hAnsi="Times New Roman" w:cs="Times New Roman"/>
          <w:b/>
          <w:sz w:val="28"/>
          <w:szCs w:val="28"/>
          <w:u w:val="single"/>
        </w:rPr>
        <w:t xml:space="preserve"> GRANT”</w:t>
      </w:r>
    </w:p>
    <w:p w14:paraId="56A3E87B" w14:textId="37358B50" w:rsidR="00C852F6" w:rsidRPr="00265A2B" w:rsidRDefault="005250AE" w:rsidP="00265A2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4746D">
        <w:rPr>
          <w:rFonts w:ascii="Times New Roman" w:hAnsi="Times New Roman" w:cs="Times New Roman"/>
          <w:b/>
          <w:sz w:val="28"/>
          <w:szCs w:val="28"/>
        </w:rPr>
        <w:t>Działanie nr 5</w:t>
      </w:r>
      <w:r w:rsidR="00E160FE">
        <w:rPr>
          <w:rFonts w:ascii="Times New Roman" w:hAnsi="Times New Roman" w:cs="Times New Roman"/>
          <w:b/>
          <w:sz w:val="28"/>
          <w:szCs w:val="28"/>
        </w:rPr>
        <w:t>b</w:t>
      </w:r>
    </w:p>
    <w:tbl>
      <w:tblPr>
        <w:tblW w:w="101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50"/>
        <w:gridCol w:w="332"/>
        <w:gridCol w:w="2018"/>
        <w:gridCol w:w="2701"/>
      </w:tblGrid>
      <w:tr w:rsidR="00110283" w:rsidRPr="0034746D" w14:paraId="31990346" w14:textId="77777777" w:rsidTr="00BE7A42">
        <w:trPr>
          <w:jc w:val="center"/>
        </w:trPr>
        <w:tc>
          <w:tcPr>
            <w:tcW w:w="5382" w:type="dxa"/>
            <w:gridSpan w:val="2"/>
          </w:tcPr>
          <w:p w14:paraId="1A2A215C" w14:textId="68387DF3" w:rsidR="00110283" w:rsidRPr="0034746D" w:rsidRDefault="00110283" w:rsidP="002649A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155769392"/>
            <w:r w:rsidRPr="003474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umer wniosku </w:t>
            </w:r>
            <w:r w:rsidRPr="00562581">
              <w:rPr>
                <w:rFonts w:ascii="Times New Roman" w:hAnsi="Times New Roman" w:cs="Times New Roman"/>
                <w:sz w:val="24"/>
                <w:szCs w:val="24"/>
              </w:rPr>
              <w:t>(nadaje Biuro Projektu)</w:t>
            </w:r>
            <w:bookmarkEnd w:id="0"/>
          </w:p>
        </w:tc>
        <w:tc>
          <w:tcPr>
            <w:tcW w:w="4719" w:type="dxa"/>
            <w:gridSpan w:val="2"/>
          </w:tcPr>
          <w:p w14:paraId="719D10C3" w14:textId="0AE5E164" w:rsidR="00110283" w:rsidRPr="0034746D" w:rsidRDefault="00110283" w:rsidP="002649A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hAnsi="Times New Roman" w:cs="Times New Roman"/>
                <w:b/>
                <w:sz w:val="24"/>
                <w:szCs w:val="24"/>
              </w:rPr>
              <w:t>…</w:t>
            </w:r>
            <w:r w:rsidR="008642DD">
              <w:rPr>
                <w:rFonts w:ascii="Times New Roman" w:hAnsi="Times New Roman" w:cs="Times New Roman"/>
                <w:b/>
                <w:sz w:val="24"/>
                <w:szCs w:val="24"/>
              </w:rPr>
              <w:t>..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W</w:t>
            </w:r>
            <w:r w:rsidRPr="0034746D">
              <w:rPr>
                <w:rFonts w:ascii="Times New Roman" w:hAnsi="Times New Roman" w:cs="Times New Roman"/>
                <w:b/>
                <w:sz w:val="24"/>
                <w:szCs w:val="24"/>
              </w:rPr>
              <w:t>/5</w:t>
            </w:r>
            <w:r w:rsidR="00E160FE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  <w:r w:rsidRPr="0034746D"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r w:rsidR="00E160FE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/</w:t>
            </w:r>
            <w:r w:rsidRPr="0034746D">
              <w:rPr>
                <w:rFonts w:ascii="Times New Roman" w:hAnsi="Times New Roman" w:cs="Times New Roman"/>
                <w:b/>
                <w:sz w:val="24"/>
                <w:szCs w:val="24"/>
              </w:rPr>
              <w:t>…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.</w:t>
            </w:r>
          </w:p>
        </w:tc>
      </w:tr>
      <w:tr w:rsidR="00110283" w:rsidRPr="0034746D" w14:paraId="5741E1E4" w14:textId="77777777" w:rsidTr="00BE7A42">
        <w:trPr>
          <w:jc w:val="center"/>
        </w:trPr>
        <w:tc>
          <w:tcPr>
            <w:tcW w:w="5382" w:type="dxa"/>
            <w:gridSpan w:val="2"/>
          </w:tcPr>
          <w:p w14:paraId="577FD8EB" w14:textId="5A44D414" w:rsidR="00110283" w:rsidRPr="0034746D" w:rsidRDefault="00110283" w:rsidP="0011028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hAnsi="Times New Roman" w:cs="Times New Roman"/>
                <w:b/>
                <w:sz w:val="24"/>
                <w:szCs w:val="24"/>
              </w:rPr>
              <w:t>Data złożenia wniosku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62581">
              <w:rPr>
                <w:rFonts w:ascii="Times New Roman" w:hAnsi="Times New Roman" w:cs="Times New Roman"/>
                <w:sz w:val="24"/>
                <w:szCs w:val="24"/>
              </w:rPr>
              <w:t>(wypełnia Biuro Projektu)</w:t>
            </w:r>
          </w:p>
        </w:tc>
        <w:tc>
          <w:tcPr>
            <w:tcW w:w="4719" w:type="dxa"/>
            <w:gridSpan w:val="2"/>
          </w:tcPr>
          <w:p w14:paraId="1618FA2A" w14:textId="758F0DD0" w:rsidR="00110283" w:rsidRPr="0034746D" w:rsidRDefault="00A43948" w:rsidP="002649A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…../…../…..</w:t>
            </w:r>
          </w:p>
        </w:tc>
      </w:tr>
      <w:tr w:rsidR="00110283" w:rsidRPr="0034746D" w14:paraId="43C0EDB5" w14:textId="77777777" w:rsidTr="00BE7A42">
        <w:trPr>
          <w:jc w:val="center"/>
        </w:trPr>
        <w:tc>
          <w:tcPr>
            <w:tcW w:w="5382" w:type="dxa"/>
            <w:gridSpan w:val="2"/>
          </w:tcPr>
          <w:p w14:paraId="1368D780" w14:textId="6D822E11" w:rsidR="00110283" w:rsidRPr="0034746D" w:rsidRDefault="00110283" w:rsidP="0011028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hAnsi="Times New Roman" w:cs="Times New Roman"/>
                <w:b/>
                <w:sz w:val="24"/>
                <w:szCs w:val="24"/>
              </w:rPr>
              <w:t>Numer naboru</w:t>
            </w:r>
            <w:r w:rsidR="00445F8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1C32DA">
              <w:rPr>
                <w:rFonts w:ascii="Times New Roman" w:hAnsi="Times New Roman" w:cs="Times New Roman"/>
                <w:sz w:val="24"/>
                <w:szCs w:val="24"/>
              </w:rPr>
              <w:t>(wypełnia Biuro Projektu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19" w:type="dxa"/>
            <w:gridSpan w:val="2"/>
          </w:tcPr>
          <w:p w14:paraId="7CDCF571" w14:textId="5FC0D13E" w:rsidR="00110283" w:rsidRPr="0034746D" w:rsidRDefault="00110283" w:rsidP="0011028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…../5</w:t>
            </w:r>
            <w:r w:rsidR="00E160FE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r w:rsidR="00E160FE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/…..</w:t>
            </w:r>
          </w:p>
        </w:tc>
      </w:tr>
      <w:tr w:rsidR="00AF1814" w:rsidRPr="0034746D" w14:paraId="62283B3A" w14:textId="77777777" w:rsidTr="00BE7A42">
        <w:trPr>
          <w:jc w:val="center"/>
        </w:trPr>
        <w:tc>
          <w:tcPr>
            <w:tcW w:w="10101" w:type="dxa"/>
            <w:gridSpan w:val="4"/>
          </w:tcPr>
          <w:p w14:paraId="4613015E" w14:textId="796F1BF2" w:rsidR="00AF1814" w:rsidRPr="0034746D" w:rsidRDefault="00EC2C80" w:rsidP="00AF181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G</w:t>
            </w:r>
            <w:r w:rsidR="00AF1814"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ant dotyczący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  <w:t>badań podstawowych</w:t>
            </w:r>
            <w:r w:rsidR="00AF1814" w:rsidRPr="00C907E8"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301F93"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  <w:t xml:space="preserve"> </w:t>
            </w:r>
          </w:p>
        </w:tc>
      </w:tr>
      <w:tr w:rsidR="00C852F6" w:rsidRPr="0034746D" w14:paraId="7A2FA621" w14:textId="77777777" w:rsidTr="00BE7A42">
        <w:trPr>
          <w:jc w:val="center"/>
        </w:trPr>
        <w:tc>
          <w:tcPr>
            <w:tcW w:w="10101" w:type="dxa"/>
            <w:gridSpan w:val="4"/>
          </w:tcPr>
          <w:p w14:paraId="691A8DC0" w14:textId="6DF374C5" w:rsidR="00C852F6" w:rsidRDefault="00C852F6" w:rsidP="002649A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Tytuł </w:t>
            </w:r>
            <w:r w:rsidR="00B25C66"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grantu</w:t>
            </w:r>
            <w:r w:rsidR="00E254A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="00E254A3" w:rsidRPr="00896777">
              <w:rPr>
                <w:rFonts w:ascii="Times New Roman" w:hAnsi="Times New Roman" w:cs="Times New Roman"/>
                <w:bCs/>
                <w:sz w:val="24"/>
                <w:szCs w:val="24"/>
              </w:rPr>
              <w:t>(tytuł powinien wskazywać cel i efekt)</w:t>
            </w:r>
          </w:p>
          <w:p w14:paraId="4FFA8EF1" w14:textId="77777777" w:rsidR="00445F80" w:rsidRPr="0034746D" w:rsidRDefault="00445F80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ABCDB23" w14:textId="77777777" w:rsidR="00C852F6" w:rsidRPr="0034746D" w:rsidRDefault="00C852F6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C852F6" w:rsidRPr="0034746D" w14:paraId="77655D63" w14:textId="77777777" w:rsidTr="00BE7A42">
        <w:trPr>
          <w:trHeight w:val="416"/>
          <w:jc w:val="center"/>
        </w:trPr>
        <w:tc>
          <w:tcPr>
            <w:tcW w:w="10101" w:type="dxa"/>
            <w:gridSpan w:val="4"/>
          </w:tcPr>
          <w:p w14:paraId="0DAB1586" w14:textId="7C804012" w:rsidR="00C852F6" w:rsidRPr="0034746D" w:rsidRDefault="001D3887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Dane osobowe </w:t>
            </w:r>
            <w:r w:rsidR="00C852F6"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ierownik</w:t>
            </w: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</w:t>
            </w:r>
            <w:r w:rsidR="00C852F6"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="00DD0312"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g</w:t>
            </w:r>
            <w:r w:rsidR="00B25C66"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rantu</w:t>
            </w:r>
          </w:p>
        </w:tc>
      </w:tr>
      <w:tr w:rsidR="00871D20" w:rsidRPr="0034746D" w14:paraId="6E705240" w14:textId="77777777" w:rsidTr="00BE7A42">
        <w:trPr>
          <w:trHeight w:val="194"/>
          <w:jc w:val="center"/>
        </w:trPr>
        <w:tc>
          <w:tcPr>
            <w:tcW w:w="5050" w:type="dxa"/>
          </w:tcPr>
          <w:p w14:paraId="117D5CFD" w14:textId="1E2B6A24" w:rsidR="00871D20" w:rsidRPr="0034746D" w:rsidRDefault="00871D20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  <w:r w:rsidR="001C32D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azwisko, </w:t>
            </w:r>
            <w:r w:rsidR="00592D85">
              <w:rPr>
                <w:rFonts w:ascii="Times New Roman" w:eastAsia="Calibri" w:hAnsi="Times New Roman" w:cs="Times New Roman"/>
                <w:sz w:val="24"/>
                <w:szCs w:val="24"/>
              </w:rPr>
              <w:t>stopień</w:t>
            </w:r>
            <w:r w:rsidR="003079D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i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tytuł naukowy</w:t>
            </w:r>
            <w:r w:rsidR="000B5D9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r w:rsidR="004F1196">
              <w:rPr>
                <w:rFonts w:ascii="Times New Roman" w:eastAsia="Calibri" w:hAnsi="Times New Roman" w:cs="Times New Roman"/>
                <w:sz w:val="24"/>
                <w:szCs w:val="24"/>
              </w:rPr>
              <w:t>data uzyskania stopnia doktora</w:t>
            </w:r>
          </w:p>
        </w:tc>
        <w:tc>
          <w:tcPr>
            <w:tcW w:w="5051" w:type="dxa"/>
            <w:gridSpan w:val="3"/>
          </w:tcPr>
          <w:p w14:paraId="116518AD" w14:textId="77777777" w:rsidR="00871D20" w:rsidRPr="0034746D" w:rsidRDefault="00871D20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233EE4" w:rsidRPr="0034746D" w14:paraId="0ADFDF2F" w14:textId="77777777" w:rsidTr="00BE7A42">
        <w:trPr>
          <w:trHeight w:val="194"/>
          <w:jc w:val="center"/>
        </w:trPr>
        <w:tc>
          <w:tcPr>
            <w:tcW w:w="5050" w:type="dxa"/>
          </w:tcPr>
          <w:p w14:paraId="50091EBD" w14:textId="31C943F6" w:rsidR="00233EE4" w:rsidRPr="0034746D" w:rsidRDefault="00233EE4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5051" w:type="dxa"/>
            <w:gridSpan w:val="3"/>
          </w:tcPr>
          <w:p w14:paraId="08ED18DF" w14:textId="0984A432" w:rsidR="00233EE4" w:rsidRPr="0034746D" w:rsidRDefault="00233EE4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racownik</w:t>
            </w:r>
          </w:p>
        </w:tc>
      </w:tr>
      <w:tr w:rsidR="001C32DA" w:rsidRPr="0034746D" w14:paraId="4CA99AD7" w14:textId="77777777" w:rsidTr="00BE7A42">
        <w:trPr>
          <w:trHeight w:val="194"/>
          <w:jc w:val="center"/>
        </w:trPr>
        <w:tc>
          <w:tcPr>
            <w:tcW w:w="5050" w:type="dxa"/>
          </w:tcPr>
          <w:p w14:paraId="727DF8F6" w14:textId="2660F782" w:rsidR="001C32DA" w:rsidRPr="0034746D" w:rsidRDefault="001C32DA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Stanowisko</w:t>
            </w:r>
          </w:p>
        </w:tc>
        <w:tc>
          <w:tcPr>
            <w:tcW w:w="5051" w:type="dxa"/>
            <w:gridSpan w:val="3"/>
          </w:tcPr>
          <w:p w14:paraId="65C4DEF0" w14:textId="77777777" w:rsidR="001C32DA" w:rsidRPr="0034746D" w:rsidRDefault="001C32DA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C32DA" w:rsidRPr="0034746D" w14:paraId="372E84AF" w14:textId="77777777" w:rsidTr="00BE7A42">
        <w:trPr>
          <w:trHeight w:val="194"/>
          <w:jc w:val="center"/>
        </w:trPr>
        <w:tc>
          <w:tcPr>
            <w:tcW w:w="5050" w:type="dxa"/>
          </w:tcPr>
          <w:p w14:paraId="560D9F05" w14:textId="5D4D0125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Wydział/Katedra</w:t>
            </w:r>
          </w:p>
        </w:tc>
        <w:tc>
          <w:tcPr>
            <w:tcW w:w="5051" w:type="dxa"/>
            <w:gridSpan w:val="3"/>
          </w:tcPr>
          <w:p w14:paraId="639A72AF" w14:textId="77777777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C32DA" w:rsidRPr="0034746D" w14:paraId="7F5272F3" w14:textId="77777777" w:rsidTr="00BE7A42">
        <w:trPr>
          <w:trHeight w:val="194"/>
          <w:jc w:val="center"/>
        </w:trPr>
        <w:tc>
          <w:tcPr>
            <w:tcW w:w="5050" w:type="dxa"/>
          </w:tcPr>
          <w:p w14:paraId="663249ED" w14:textId="6E31DE73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Dyscyplina naukowa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6709C0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(wiodąca)</w:t>
            </w:r>
          </w:p>
        </w:tc>
        <w:tc>
          <w:tcPr>
            <w:tcW w:w="5051" w:type="dxa"/>
            <w:gridSpan w:val="3"/>
          </w:tcPr>
          <w:p w14:paraId="324AEC27" w14:textId="77777777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C32DA" w:rsidRPr="0034746D" w14:paraId="18FF9DEF" w14:textId="77777777" w:rsidTr="00BE7A42">
        <w:trPr>
          <w:trHeight w:val="194"/>
          <w:jc w:val="center"/>
        </w:trPr>
        <w:tc>
          <w:tcPr>
            <w:tcW w:w="5050" w:type="dxa"/>
          </w:tcPr>
          <w:p w14:paraId="2F547388" w14:textId="46187280" w:rsidR="001C32DA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ail</w:t>
            </w:r>
          </w:p>
          <w:p w14:paraId="5BFF15CA" w14:textId="55E106E4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Nr tel.</w:t>
            </w:r>
          </w:p>
        </w:tc>
        <w:tc>
          <w:tcPr>
            <w:tcW w:w="5051" w:type="dxa"/>
            <w:gridSpan w:val="3"/>
          </w:tcPr>
          <w:p w14:paraId="63F3BF52" w14:textId="77777777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C32DA" w:rsidRPr="0034746D" w14:paraId="45A7AECB" w14:textId="77777777" w:rsidTr="00BE7A42">
        <w:trPr>
          <w:trHeight w:val="400"/>
          <w:jc w:val="center"/>
        </w:trPr>
        <w:tc>
          <w:tcPr>
            <w:tcW w:w="10101" w:type="dxa"/>
            <w:gridSpan w:val="4"/>
          </w:tcPr>
          <w:p w14:paraId="68E8CA59" w14:textId="5CFB87E1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Dane osobowe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</w:t>
            </w: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złonków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Z</w:t>
            </w: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espołu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badawczego </w:t>
            </w: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grantu</w:t>
            </w:r>
          </w:p>
        </w:tc>
      </w:tr>
      <w:tr w:rsidR="001C32DA" w:rsidRPr="0034746D" w14:paraId="73AB54DD" w14:textId="77777777" w:rsidTr="00BE7A42">
        <w:trPr>
          <w:trHeight w:val="172"/>
          <w:jc w:val="center"/>
        </w:trPr>
        <w:tc>
          <w:tcPr>
            <w:tcW w:w="10101" w:type="dxa"/>
            <w:gridSpan w:val="4"/>
          </w:tcPr>
          <w:p w14:paraId="0903D913" w14:textId="0E230713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ykonawca 1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C32DA" w:rsidRPr="0034746D" w14:paraId="193D86D4" w14:textId="77777777" w:rsidTr="00BE7A42">
        <w:trPr>
          <w:trHeight w:val="172"/>
          <w:jc w:val="center"/>
        </w:trPr>
        <w:tc>
          <w:tcPr>
            <w:tcW w:w="5050" w:type="dxa"/>
          </w:tcPr>
          <w:p w14:paraId="28E7FA49" w14:textId="27E55E5C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i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azwisko,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topień i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tytuł naukowy</w:t>
            </w:r>
          </w:p>
        </w:tc>
        <w:tc>
          <w:tcPr>
            <w:tcW w:w="5051" w:type="dxa"/>
            <w:gridSpan w:val="3"/>
          </w:tcPr>
          <w:p w14:paraId="453B912F" w14:textId="59E7B3C2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733B04E3" w14:textId="77777777" w:rsidTr="00BE7A42">
        <w:trPr>
          <w:trHeight w:val="172"/>
          <w:jc w:val="center"/>
        </w:trPr>
        <w:tc>
          <w:tcPr>
            <w:tcW w:w="5050" w:type="dxa"/>
          </w:tcPr>
          <w:p w14:paraId="33EC787A" w14:textId="18C0C904" w:rsidR="00233EE4" w:rsidRPr="0034746D" w:rsidRDefault="00233EE4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33EE4">
              <w:rPr>
                <w:rFonts w:ascii="Times New Roman" w:eastAsia="Calibri" w:hAnsi="Times New Roman" w:cs="Times New Roman"/>
                <w:sz w:val="24"/>
                <w:szCs w:val="24"/>
              </w:rPr>
              <w:t>Status</w:t>
            </w:r>
            <w:r w:rsidRPr="00233EE4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5051" w:type="dxa"/>
            <w:gridSpan w:val="3"/>
          </w:tcPr>
          <w:p w14:paraId="11D6A9C1" w14:textId="36EC6569" w:rsidR="00233EE4" w:rsidRPr="0034746D" w:rsidRDefault="00233EE4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33EE4">
              <w:rPr>
                <w:rFonts w:ascii="Times New Roman" w:eastAsia="Calibri" w:hAnsi="Times New Roman" w:cs="Times New Roman"/>
                <w:sz w:val="24"/>
                <w:szCs w:val="24"/>
              </w:rPr>
              <w:t>Pracownik/Doktorant Szkoły Doktorskiej UPP*</w:t>
            </w:r>
          </w:p>
        </w:tc>
      </w:tr>
      <w:tr w:rsidR="001C32DA" w:rsidRPr="0034746D" w14:paraId="4AC6A7C8" w14:textId="77777777" w:rsidTr="00BE7A42">
        <w:trPr>
          <w:trHeight w:val="172"/>
          <w:jc w:val="center"/>
        </w:trPr>
        <w:tc>
          <w:tcPr>
            <w:tcW w:w="5050" w:type="dxa"/>
          </w:tcPr>
          <w:p w14:paraId="0D35897A" w14:textId="671EEDC3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Stanowisko</w:t>
            </w:r>
          </w:p>
        </w:tc>
        <w:tc>
          <w:tcPr>
            <w:tcW w:w="5051" w:type="dxa"/>
            <w:gridSpan w:val="3"/>
          </w:tcPr>
          <w:p w14:paraId="686A22D1" w14:textId="564AC35C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C32DA" w:rsidRPr="0034746D" w14:paraId="4E911220" w14:textId="77777777" w:rsidTr="00BE7A42">
        <w:trPr>
          <w:trHeight w:val="172"/>
          <w:jc w:val="center"/>
        </w:trPr>
        <w:tc>
          <w:tcPr>
            <w:tcW w:w="5050" w:type="dxa"/>
          </w:tcPr>
          <w:p w14:paraId="5CDAF08A" w14:textId="2894381E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Wydział/Katedra</w:t>
            </w:r>
          </w:p>
        </w:tc>
        <w:tc>
          <w:tcPr>
            <w:tcW w:w="5051" w:type="dxa"/>
            <w:gridSpan w:val="3"/>
          </w:tcPr>
          <w:p w14:paraId="421F8729" w14:textId="73960216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C32DA" w:rsidRPr="0034746D" w14:paraId="47F7513D" w14:textId="77777777" w:rsidTr="00BE7A42">
        <w:trPr>
          <w:trHeight w:val="172"/>
          <w:jc w:val="center"/>
        </w:trPr>
        <w:tc>
          <w:tcPr>
            <w:tcW w:w="5050" w:type="dxa"/>
          </w:tcPr>
          <w:p w14:paraId="09C55D39" w14:textId="676E52E3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Dyscyplina naukowa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053450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(wiodąca)</w:t>
            </w:r>
          </w:p>
        </w:tc>
        <w:tc>
          <w:tcPr>
            <w:tcW w:w="5051" w:type="dxa"/>
            <w:gridSpan w:val="3"/>
          </w:tcPr>
          <w:p w14:paraId="2E71347C" w14:textId="4CF90F1B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C32DA" w:rsidRPr="0034746D" w14:paraId="17DA677B" w14:textId="77777777" w:rsidTr="00BE7A42">
        <w:trPr>
          <w:trHeight w:val="145"/>
          <w:jc w:val="center"/>
        </w:trPr>
        <w:tc>
          <w:tcPr>
            <w:tcW w:w="5050" w:type="dxa"/>
          </w:tcPr>
          <w:p w14:paraId="0FC7B936" w14:textId="06CA6B89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ykonawca 2</w:t>
            </w:r>
          </w:p>
        </w:tc>
        <w:tc>
          <w:tcPr>
            <w:tcW w:w="5051" w:type="dxa"/>
            <w:gridSpan w:val="3"/>
          </w:tcPr>
          <w:p w14:paraId="4476AD12" w14:textId="2B7CAED7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C32DA" w:rsidRPr="0034746D" w14:paraId="0497DEA7" w14:textId="77777777" w:rsidTr="00BE7A42">
        <w:trPr>
          <w:trHeight w:val="143"/>
          <w:jc w:val="center"/>
        </w:trPr>
        <w:tc>
          <w:tcPr>
            <w:tcW w:w="5050" w:type="dxa"/>
          </w:tcPr>
          <w:p w14:paraId="64D29529" w14:textId="5EDFFE12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i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azwisko,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topień i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tytuł naukowy</w:t>
            </w:r>
          </w:p>
        </w:tc>
        <w:tc>
          <w:tcPr>
            <w:tcW w:w="5051" w:type="dxa"/>
            <w:gridSpan w:val="3"/>
          </w:tcPr>
          <w:p w14:paraId="2C4F9871" w14:textId="76603B5F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67EE8A03" w14:textId="77777777" w:rsidTr="00BE7A42">
        <w:trPr>
          <w:trHeight w:val="143"/>
          <w:jc w:val="center"/>
        </w:trPr>
        <w:tc>
          <w:tcPr>
            <w:tcW w:w="5050" w:type="dxa"/>
          </w:tcPr>
          <w:p w14:paraId="117839F9" w14:textId="53C41E9C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5051" w:type="dxa"/>
            <w:gridSpan w:val="3"/>
          </w:tcPr>
          <w:p w14:paraId="4C54AFF1" w14:textId="6C58C472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33EE4">
              <w:rPr>
                <w:rFonts w:ascii="Times New Roman" w:eastAsia="Calibri" w:hAnsi="Times New Roman" w:cs="Times New Roman"/>
                <w:sz w:val="24"/>
                <w:szCs w:val="24"/>
              </w:rPr>
              <w:t>Pracownik/Doktorant Szkoły Doktorskiej UPP*</w:t>
            </w:r>
          </w:p>
        </w:tc>
      </w:tr>
      <w:tr w:rsidR="00233EE4" w:rsidRPr="0034746D" w14:paraId="6C3E8BDB" w14:textId="77777777" w:rsidTr="00BE7A42">
        <w:trPr>
          <w:trHeight w:val="143"/>
          <w:jc w:val="center"/>
        </w:trPr>
        <w:tc>
          <w:tcPr>
            <w:tcW w:w="5050" w:type="dxa"/>
          </w:tcPr>
          <w:p w14:paraId="26F3E9E2" w14:textId="7222A98A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Stanowisko</w:t>
            </w:r>
          </w:p>
        </w:tc>
        <w:tc>
          <w:tcPr>
            <w:tcW w:w="5051" w:type="dxa"/>
            <w:gridSpan w:val="3"/>
          </w:tcPr>
          <w:p w14:paraId="5145579A" w14:textId="771CCD11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22284D49" w14:textId="77777777" w:rsidTr="00BE7A42">
        <w:trPr>
          <w:trHeight w:val="143"/>
          <w:jc w:val="center"/>
        </w:trPr>
        <w:tc>
          <w:tcPr>
            <w:tcW w:w="5050" w:type="dxa"/>
          </w:tcPr>
          <w:p w14:paraId="57D3E59E" w14:textId="16A5CFD4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Wydział/Katedra</w:t>
            </w:r>
          </w:p>
        </w:tc>
        <w:tc>
          <w:tcPr>
            <w:tcW w:w="5051" w:type="dxa"/>
            <w:gridSpan w:val="3"/>
          </w:tcPr>
          <w:p w14:paraId="36883364" w14:textId="06F749B9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7C13C1D0" w14:textId="77777777" w:rsidTr="00BE7A42">
        <w:trPr>
          <w:trHeight w:val="143"/>
          <w:jc w:val="center"/>
        </w:trPr>
        <w:tc>
          <w:tcPr>
            <w:tcW w:w="5050" w:type="dxa"/>
          </w:tcPr>
          <w:p w14:paraId="4D2E5ECA" w14:textId="7AE0430B" w:rsidR="00233EE4" w:rsidRPr="00A86D20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86D20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Dyscyplina naukowa (wiodąca)</w:t>
            </w:r>
          </w:p>
        </w:tc>
        <w:tc>
          <w:tcPr>
            <w:tcW w:w="5051" w:type="dxa"/>
            <w:gridSpan w:val="3"/>
          </w:tcPr>
          <w:p w14:paraId="7F29A7B5" w14:textId="431D1152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242D609C" w14:textId="77777777" w:rsidTr="00BE7A42">
        <w:trPr>
          <w:trHeight w:val="389"/>
          <w:jc w:val="center"/>
        </w:trPr>
        <w:tc>
          <w:tcPr>
            <w:tcW w:w="10101" w:type="dxa"/>
            <w:gridSpan w:val="4"/>
          </w:tcPr>
          <w:p w14:paraId="512C1BA5" w14:textId="2B2C1A3C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ykonawca 3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*</w:t>
            </w:r>
            <w:r w:rsidR="00260F17">
              <w:rPr>
                <w:rFonts w:ascii="Times New Roman" w:eastAsia="Calibri" w:hAnsi="Times New Roman" w:cs="Times New Roman"/>
                <w:sz w:val="24"/>
                <w:szCs w:val="24"/>
              </w:rPr>
              <w:t>*</w:t>
            </w:r>
          </w:p>
        </w:tc>
      </w:tr>
      <w:tr w:rsidR="00233EE4" w:rsidRPr="0034746D" w14:paraId="142AA801" w14:textId="77777777" w:rsidTr="00BE7A42">
        <w:trPr>
          <w:jc w:val="center"/>
        </w:trPr>
        <w:tc>
          <w:tcPr>
            <w:tcW w:w="10101" w:type="dxa"/>
            <w:gridSpan w:val="4"/>
          </w:tcPr>
          <w:p w14:paraId="7E34B159" w14:textId="7B5233BE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92EC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el główny i cele szczegółowe realizacji grantu z uzasadnieniem merytorycznym</w:t>
            </w:r>
            <w:r w:rsidR="00301F9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oraz hipotezą</w:t>
            </w:r>
            <w:r w:rsidR="000B5D9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badawczą</w:t>
            </w:r>
            <w:r w:rsidR="00301F9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492EC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492ECA">
              <w:rPr>
                <w:rFonts w:ascii="Times New Roman" w:eastAsia="Calibri" w:hAnsi="Times New Roman" w:cs="Times New Roman"/>
                <w:sz w:val="24"/>
                <w:szCs w:val="24"/>
              </w:rPr>
              <w:t>(do 5000 znaków ze spacjami)</w:t>
            </w:r>
          </w:p>
          <w:p w14:paraId="274F2CD8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4684AF00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6B3A5CA7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050E644E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7AFBBB4E" w14:textId="77777777" w:rsidTr="00BE7A42">
        <w:trPr>
          <w:jc w:val="center"/>
        </w:trPr>
        <w:tc>
          <w:tcPr>
            <w:tcW w:w="10101" w:type="dxa"/>
            <w:gridSpan w:val="4"/>
          </w:tcPr>
          <w:p w14:paraId="437BF386" w14:textId="2E621333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92EC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etodyka badań</w:t>
            </w:r>
            <w:r w:rsidRPr="00492EC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do 5000 znaków ze spacjami)</w:t>
            </w:r>
          </w:p>
          <w:p w14:paraId="66577EF7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53A2843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2978CA7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233EE4" w:rsidRPr="0034746D" w14:paraId="74E2C4A4" w14:textId="77777777" w:rsidTr="00BE7A42">
        <w:trPr>
          <w:jc w:val="center"/>
        </w:trPr>
        <w:tc>
          <w:tcPr>
            <w:tcW w:w="10101" w:type="dxa"/>
            <w:gridSpan w:val="4"/>
          </w:tcPr>
          <w:p w14:paraId="5F434186" w14:textId="49E20878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Planowany efekt badań naukowych </w:t>
            </w:r>
            <w:r w:rsidRPr="00110869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(maksymalnie 2500 znaków ze</w:t>
            </w:r>
            <w:r w:rsidRPr="00492EC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pacjami)</w:t>
            </w:r>
          </w:p>
          <w:p w14:paraId="57565852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C883BD6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FF0000"/>
                <w:sz w:val="24"/>
                <w:szCs w:val="24"/>
              </w:rPr>
            </w:pPr>
          </w:p>
          <w:p w14:paraId="37F95FF3" w14:textId="1A08D0E9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2ABE76E6" w14:textId="77777777" w:rsidTr="00BE7A42">
        <w:trPr>
          <w:jc w:val="center"/>
        </w:trPr>
        <w:tc>
          <w:tcPr>
            <w:tcW w:w="10101" w:type="dxa"/>
            <w:gridSpan w:val="4"/>
          </w:tcPr>
          <w:p w14:paraId="50C9C5A9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Kosztorys wraz z uzasadnieniem:</w:t>
            </w:r>
          </w:p>
          <w:p w14:paraId="1E343F14" w14:textId="593A356B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Cs/>
                <w:color w:val="000000" w:themeColor="text1"/>
                <w:sz w:val="24"/>
                <w:szCs w:val="24"/>
              </w:rPr>
              <w:t>1. K</w:t>
            </w:r>
            <w:r w:rsidRPr="0034746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osztorys należy wypełnić w pliku Excel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- </w:t>
            </w:r>
            <w:r w:rsidRPr="0034746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Załącznik nr 1 do niniejszego wniosku.</w:t>
            </w:r>
          </w:p>
          <w:p w14:paraId="0A3EEAB2" w14:textId="1F4CC7F1" w:rsidR="00233EE4" w:rsidRPr="00F0332E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. Uzasadnienie poszczególnych kategorii kosztów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- </w:t>
            </w:r>
            <w:r w:rsidRPr="00B2244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Załącznik nr 2 do niniejszego wniosku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BE7A42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(500 znaków ze spacjami na uzasadnienie każdej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BE7A42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z kategorii kosztów)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233EE4" w:rsidRPr="0034746D" w14:paraId="39CCABEB" w14:textId="77777777" w:rsidTr="00BE7A42">
        <w:trPr>
          <w:trHeight w:val="34"/>
          <w:jc w:val="center"/>
        </w:trPr>
        <w:tc>
          <w:tcPr>
            <w:tcW w:w="10101" w:type="dxa"/>
            <w:gridSpan w:val="4"/>
          </w:tcPr>
          <w:p w14:paraId="41A032E1" w14:textId="1BE6BA65" w:rsidR="00233EE4" w:rsidRPr="0034746D" w:rsidRDefault="00233EE4" w:rsidP="00233EE4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Harmonogram grantu:</w:t>
            </w:r>
          </w:p>
        </w:tc>
      </w:tr>
      <w:tr w:rsidR="00233EE4" w:rsidRPr="0034746D" w14:paraId="24158B7B" w14:textId="77777777" w:rsidTr="00BE7A42">
        <w:trPr>
          <w:trHeight w:val="34"/>
          <w:jc w:val="center"/>
        </w:trPr>
        <w:tc>
          <w:tcPr>
            <w:tcW w:w="7400" w:type="dxa"/>
            <w:gridSpan w:val="3"/>
          </w:tcPr>
          <w:p w14:paraId="66DC930C" w14:textId="306B8423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Tytuł i opis zadania</w:t>
            </w:r>
          </w:p>
        </w:tc>
        <w:tc>
          <w:tcPr>
            <w:tcW w:w="2701" w:type="dxa"/>
          </w:tcPr>
          <w:p w14:paraId="0345B3F6" w14:textId="0442A006" w:rsidR="00233EE4" w:rsidRPr="0034746D" w:rsidRDefault="00233EE4" w:rsidP="00233EE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5592F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Okres realizacji zadania (liczba miesięcy)</w:t>
            </w:r>
          </w:p>
        </w:tc>
      </w:tr>
      <w:tr w:rsidR="00233EE4" w:rsidRPr="0034746D" w14:paraId="34DB0ABE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2CD566D2" w14:textId="65D6842D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hAnsi="Times New Roman" w:cs="Times New Roman"/>
                <w:sz w:val="24"/>
                <w:szCs w:val="24"/>
              </w:rPr>
              <w:t>1. Tytuł zadania</w:t>
            </w:r>
          </w:p>
        </w:tc>
        <w:tc>
          <w:tcPr>
            <w:tcW w:w="2701" w:type="dxa"/>
          </w:tcPr>
          <w:p w14:paraId="34798473" w14:textId="109B31E2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78C42524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1A92EE7A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1" w:type="dxa"/>
            <w:vMerge w:val="restart"/>
          </w:tcPr>
          <w:p w14:paraId="11D3788B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44EAF44A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16E60003" w14:textId="7199AE6D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hAnsi="Times New Roman" w:cs="Times New Roman"/>
                <w:sz w:val="24"/>
                <w:szCs w:val="24"/>
              </w:rPr>
              <w:t>Opis zadania (działań) wraz z uzasadnieniem</w:t>
            </w:r>
          </w:p>
        </w:tc>
        <w:tc>
          <w:tcPr>
            <w:tcW w:w="2701" w:type="dxa"/>
            <w:vMerge/>
          </w:tcPr>
          <w:p w14:paraId="5237E221" w14:textId="302858DE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2D82C346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54CBE153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1" w:type="dxa"/>
            <w:vMerge/>
          </w:tcPr>
          <w:p w14:paraId="2C900E56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1E32593A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7AABE976" w14:textId="6CF564CB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hAnsi="Times New Roman" w:cs="Times New Roman"/>
                <w:sz w:val="24"/>
                <w:szCs w:val="24"/>
              </w:rPr>
              <w:t>2. Tytuł zadania</w:t>
            </w:r>
          </w:p>
        </w:tc>
        <w:tc>
          <w:tcPr>
            <w:tcW w:w="2701" w:type="dxa"/>
          </w:tcPr>
          <w:p w14:paraId="04AA8EBB" w14:textId="32AEE5A0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33D7CE71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14D1559F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1" w:type="dxa"/>
            <w:vMerge w:val="restart"/>
          </w:tcPr>
          <w:p w14:paraId="3DCE7128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6A549AFD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18A5FB85" w14:textId="7850A4D3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hAnsi="Times New Roman" w:cs="Times New Roman"/>
                <w:sz w:val="24"/>
                <w:szCs w:val="24"/>
              </w:rPr>
              <w:t>Opis zadania (działań) wraz z uzasadnieniem</w:t>
            </w:r>
          </w:p>
        </w:tc>
        <w:tc>
          <w:tcPr>
            <w:tcW w:w="2701" w:type="dxa"/>
            <w:vMerge/>
          </w:tcPr>
          <w:p w14:paraId="0C95CFE1" w14:textId="3E13CCD6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52498279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14AC107D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1" w:type="dxa"/>
            <w:vMerge/>
          </w:tcPr>
          <w:p w14:paraId="28013B37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634897C2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2006C081" w14:textId="729574E4" w:rsidR="00233EE4" w:rsidRPr="00136FCC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136FCC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3**</w:t>
            </w:r>
            <w:r w:rsidR="00260F17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*</w:t>
            </w:r>
          </w:p>
        </w:tc>
        <w:tc>
          <w:tcPr>
            <w:tcW w:w="2701" w:type="dxa"/>
          </w:tcPr>
          <w:p w14:paraId="4ACADB37" w14:textId="752ED0A2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624FC88C" w14:textId="77777777" w:rsidTr="00BE7A42">
        <w:trPr>
          <w:jc w:val="center"/>
        </w:trPr>
        <w:tc>
          <w:tcPr>
            <w:tcW w:w="10101" w:type="dxa"/>
            <w:gridSpan w:val="4"/>
          </w:tcPr>
          <w:p w14:paraId="67E40CED" w14:textId="703C0DD2" w:rsidR="00233EE4" w:rsidRPr="00BE7A42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Doświadczenie i dorobek Kierownika grantu </w:t>
            </w:r>
            <w:r w:rsidRPr="00421E2F">
              <w:rPr>
                <w:rFonts w:ascii="Times New Roman" w:eastAsia="Calibri" w:hAnsi="Times New Roman" w:cs="Times New Roman"/>
                <w:sz w:val="24"/>
                <w:szCs w:val="24"/>
              </w:rPr>
              <w:t>(k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ótki wykaz/opis zawierający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ajważniejszy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dorobek publikacyjny</w:t>
            </w:r>
            <w:r w:rsidR="004F186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z ostatnich 5 lat)</w:t>
            </w:r>
            <w:bookmarkStart w:id="1" w:name="_GoBack"/>
            <w:bookmarkEnd w:id="1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, realizowane projekty</w:t>
            </w:r>
            <w:r w:rsidR="000107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naukowe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EC2C80">
              <w:rPr>
                <w:rFonts w:ascii="Times New Roman" w:eastAsia="Calibri" w:hAnsi="Times New Roman" w:cs="Times New Roman"/>
                <w:sz w:val="24"/>
                <w:szCs w:val="24"/>
              </w:rPr>
              <w:t>z zaznaczeniem pełnionej funkcji np. kierownik/wykonawca</w:t>
            </w:r>
            <w:r w:rsidR="00342860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  <w:p w14:paraId="2D4D8D55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ECDA56A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233EE4" w:rsidRPr="0034746D" w14:paraId="3042DC71" w14:textId="77777777" w:rsidTr="00BE7A42">
        <w:trPr>
          <w:jc w:val="center"/>
        </w:trPr>
        <w:tc>
          <w:tcPr>
            <w:tcW w:w="10101" w:type="dxa"/>
            <w:gridSpan w:val="4"/>
          </w:tcPr>
          <w:p w14:paraId="0DC74230" w14:textId="598FF6FD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skaźniki rezultatu grantu:</w:t>
            </w:r>
          </w:p>
        </w:tc>
      </w:tr>
      <w:tr w:rsidR="00233EE4" w:rsidRPr="0034746D" w14:paraId="0FB55013" w14:textId="77777777" w:rsidTr="00BE7A42">
        <w:trPr>
          <w:jc w:val="center"/>
        </w:trPr>
        <w:tc>
          <w:tcPr>
            <w:tcW w:w="10101" w:type="dxa"/>
            <w:gridSpan w:val="4"/>
          </w:tcPr>
          <w:p w14:paraId="60394267" w14:textId="1E2E97D1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skaźnik rezultatu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nr 1</w:t>
            </w: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: </w:t>
            </w:r>
            <w:r w:rsidR="00301F93" w:rsidRPr="00301F9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kreślenie potencjalnych możliwości aplikacji wyników projektu/ korzyści z/wpływu przeprowadzonych badań dla społeczeństwa/gospodarki</w:t>
            </w:r>
            <w:r w:rsidR="007D725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="007D725B" w:rsidRPr="00EC2C8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(2500 znaków)</w:t>
            </w:r>
            <w:r w:rsidR="004F1196" w:rsidRPr="00EC2C8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301F9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33EE4" w:rsidRPr="0034746D" w14:paraId="04BF89A5" w14:textId="77777777" w:rsidTr="00BE7A42">
        <w:trPr>
          <w:jc w:val="center"/>
        </w:trPr>
        <w:tc>
          <w:tcPr>
            <w:tcW w:w="10101" w:type="dxa"/>
            <w:gridSpan w:val="4"/>
          </w:tcPr>
          <w:p w14:paraId="30A83F86" w14:textId="664B85E1" w:rsidR="00233EE4" w:rsidRPr="00870122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u w:val="single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skaźnik rezultatu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nr 2</w:t>
            </w: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: Publikacja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wyników grantu </w:t>
            </w: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 wysoko punktowanym czasopiśmie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minimum </w:t>
            </w:r>
            <w:r w:rsidRPr="004F119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140 pkt </w:t>
            </w:r>
            <w:proofErr w:type="spellStart"/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MN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SW</w:t>
            </w:r>
            <w:proofErr w:type="spellEnd"/>
            <w:r w:rsidR="0041395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powyżej 80 </w:t>
            </w:r>
            <w:proofErr w:type="spellStart"/>
            <w:r w:rsidR="0041395B">
              <w:rPr>
                <w:rFonts w:ascii="Times New Roman" w:eastAsia="Calibri" w:hAnsi="Times New Roman" w:cs="Times New Roman"/>
                <w:sz w:val="24"/>
                <w:szCs w:val="24"/>
              </w:rPr>
              <w:t>percentyla</w:t>
            </w:r>
            <w:proofErr w:type="spellEnd"/>
            <w:r w:rsidR="0041395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i/lub </w:t>
            </w:r>
            <w:proofErr w:type="spellStart"/>
            <w:r w:rsidR="0041395B">
              <w:rPr>
                <w:rFonts w:ascii="Times New Roman" w:eastAsia="Calibri" w:hAnsi="Times New Roman" w:cs="Times New Roman"/>
                <w:sz w:val="24"/>
                <w:szCs w:val="24"/>
              </w:rPr>
              <w:t>kwartyl</w:t>
            </w:r>
            <w:proofErr w:type="spellEnd"/>
            <w:r w:rsidR="0041395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Q1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): TAK/NIE* </w:t>
            </w:r>
          </w:p>
          <w:p w14:paraId="3CDF1C9D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</w:pPr>
          </w:p>
          <w:p w14:paraId="36C027B1" w14:textId="7D25C298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0"/>
                <w:szCs w:val="20"/>
              </w:rPr>
            </w:pPr>
            <w:r w:rsidRPr="00AC559B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W przypadku deklaracji powstania w ramach grantu publikacji proszę podać potencjalny tytuł czasopisma, w którym planuje się opublikowanie artykułu wraz z liczbą punktów </w:t>
            </w:r>
            <w:proofErr w:type="spellStart"/>
            <w:r w:rsidRPr="00AC559B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MNiSW</w:t>
            </w:r>
            <w:proofErr w:type="spellEnd"/>
            <w:r w:rsidR="0041395B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 w:rsidR="0041395B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percentyl</w:t>
            </w:r>
            <w:proofErr w:type="spellEnd"/>
            <w:r w:rsidR="0041395B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 w:rsidR="0041395B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kwartyl</w:t>
            </w:r>
            <w:proofErr w:type="spellEnd"/>
            <w:r w:rsidR="0041395B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Q1</w:t>
            </w:r>
          </w:p>
        </w:tc>
      </w:tr>
      <w:tr w:rsidR="00233EE4" w:rsidRPr="0034746D" w14:paraId="3A1F41DF" w14:textId="77777777" w:rsidTr="00BE7A42">
        <w:trPr>
          <w:jc w:val="center"/>
        </w:trPr>
        <w:tc>
          <w:tcPr>
            <w:tcW w:w="10101" w:type="dxa"/>
            <w:gridSpan w:val="4"/>
          </w:tcPr>
          <w:p w14:paraId="277477A8" w14:textId="6E64DCD5" w:rsidR="00233EE4" w:rsidRPr="0034746D" w:rsidRDefault="008F0588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233EE4" w:rsidRPr="0034746D" w14:paraId="72DB7991" w14:textId="77777777" w:rsidTr="00BE7A42">
        <w:trPr>
          <w:jc w:val="center"/>
        </w:trPr>
        <w:tc>
          <w:tcPr>
            <w:tcW w:w="10101" w:type="dxa"/>
            <w:gridSpan w:val="4"/>
          </w:tcPr>
          <w:p w14:paraId="5C354108" w14:textId="597E2550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świadczenie Kierownika Katedry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:</w:t>
            </w:r>
          </w:p>
          <w:p w14:paraId="7B472175" w14:textId="3A2E8DED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eklaruję, iż zapoznałam(em) się z treścią wniosku i popieram inicjatywę Wnioskodawcy o pozyskanie dofinansowania na realizację grantu. Wyrażam zgodę na wykonywanie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badań naukowych i prac rozwojowych zaplanowanych w grancie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, związanych z wykorzystaniem infrastruktury badawczej i laboratoryjnej oraz zaplecza administracyjnego i technicznego Katedry.</w:t>
            </w:r>
          </w:p>
        </w:tc>
      </w:tr>
      <w:tr w:rsidR="00233EE4" w:rsidRPr="0034746D" w14:paraId="0A74CB39" w14:textId="77777777" w:rsidTr="00BE7A42">
        <w:trPr>
          <w:jc w:val="center"/>
        </w:trPr>
        <w:tc>
          <w:tcPr>
            <w:tcW w:w="10101" w:type="dxa"/>
            <w:gridSpan w:val="4"/>
          </w:tcPr>
          <w:p w14:paraId="7FFBC9F0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ata i podpis Kierownik jednostki organizacyjnej    </w:t>
            </w:r>
          </w:p>
          <w:p w14:paraId="1707411E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2B66310F" w14:textId="797EF844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309FE1AB" w14:textId="77777777" w:rsidTr="00BE7A42">
        <w:trPr>
          <w:jc w:val="center"/>
        </w:trPr>
        <w:tc>
          <w:tcPr>
            <w:tcW w:w="10101" w:type="dxa"/>
            <w:gridSpan w:val="4"/>
          </w:tcPr>
          <w:p w14:paraId="1F2231A5" w14:textId="00320066" w:rsidR="00233EE4" w:rsidRPr="00BA07F0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BA07F0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Oświadczenie Kierownika grantu:</w:t>
            </w:r>
          </w:p>
          <w:p w14:paraId="19964CB2" w14:textId="3E831879" w:rsidR="00233EE4" w:rsidRPr="00BA07F0" w:rsidRDefault="00233EE4" w:rsidP="00233EE4">
            <w:pPr>
              <w:pStyle w:val="Akapitzlist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Niniejszym oświadczam, że mi oraz innym Członkom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Z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espołu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badawczego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znany jest Regulamin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Projektu P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R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IDUB. Jednocześnie w imieniu własnym oraz pozostałych Członków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Z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espołu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badawczego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oświadczam, że wszyscy Członkowie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Z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espołu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badawczego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wyrażają zgodę na przetwarzanie swoich danych osobowych, w tym danych wrażliwych, przez Uniwersytet Przyrodniczy w Poznaniu w związku z działaniami podejmowanymi w ramach realizacji grantu. Członkom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Z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espołu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badawczego 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jest wiadomym, iż przetwarzanie danych osobowych obejmuje także udostępnienie ich osobom trzecim w związku z realizacją celu wyżej wskazanego, w tym wyceny wyników grantu i przedstawienia podmiotom zainteresowanym nabyciem praw/licencji na korzystanie z nich. 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lastRenderedPageBreak/>
              <w:t xml:space="preserve">Jednocześnie wskazuję, że Członkom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Z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espołu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badawczego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znane są zasady przetwarzania danych osobowych przez Uniwersytet Przyrodniczy w Poznaniu i nie wnoszą w tym zakresie żadnych zastrzeżeń.</w:t>
            </w:r>
          </w:p>
          <w:p w14:paraId="029A5D54" w14:textId="45213820" w:rsidR="00233EE4" w:rsidRPr="00BA07F0" w:rsidRDefault="00233EE4" w:rsidP="00233EE4">
            <w:pPr>
              <w:pStyle w:val="Akapitzlist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BA07F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Oświadczam, że zapoznałam(em) się z Regulaminem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ktu P</w:t>
            </w:r>
            <w:r w:rsidRPr="00BA07F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</w:t>
            </w:r>
            <w:r w:rsidRPr="00BA07F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DUB i zobowiązuję się do jego przestrzegania.</w:t>
            </w:r>
          </w:p>
          <w:p w14:paraId="5B49932C" w14:textId="57799AB6" w:rsidR="00233EE4" w:rsidRPr="00BA07F0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233EE4" w:rsidRPr="0034746D" w14:paraId="083F33E5" w14:textId="77777777" w:rsidTr="004820FA">
        <w:trPr>
          <w:jc w:val="center"/>
        </w:trPr>
        <w:tc>
          <w:tcPr>
            <w:tcW w:w="5050" w:type="dxa"/>
          </w:tcPr>
          <w:p w14:paraId="3F4B4839" w14:textId="77777777" w:rsidR="00233EE4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 w:rsidRPr="00025E91">
              <w:rPr>
                <w:rFonts w:ascii="Times New Roman" w:eastAsia="Calibri" w:hAnsi="Times New Roman" w:cs="Times New Roman"/>
              </w:rPr>
              <w:lastRenderedPageBreak/>
              <w:t>Data i podpis Wnioskodawcy</w:t>
            </w:r>
          </w:p>
          <w:p w14:paraId="025F28C7" w14:textId="17AC126B" w:rsidR="00233EE4" w:rsidRPr="00025E91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51" w:type="dxa"/>
            <w:gridSpan w:val="3"/>
          </w:tcPr>
          <w:p w14:paraId="555A6771" w14:textId="49FCCD5C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7BB954B3" w14:textId="2F9B454F" w:rsidR="00727728" w:rsidRPr="00727728" w:rsidRDefault="00727728" w:rsidP="00F769AC">
      <w:pPr>
        <w:pStyle w:val="Bezodstpw"/>
        <w:jc w:val="both"/>
        <w:rPr>
          <w:rFonts w:ascii="Times New Roman" w:hAnsi="Times New Roman"/>
          <w:i/>
          <w:sz w:val="20"/>
          <w:szCs w:val="20"/>
        </w:rPr>
      </w:pPr>
      <w:r w:rsidRPr="00136FCC">
        <w:rPr>
          <w:rFonts w:ascii="Times New Roman" w:hAnsi="Times New Roman"/>
          <w:i/>
          <w:sz w:val="20"/>
          <w:szCs w:val="20"/>
        </w:rPr>
        <w:t xml:space="preserve">* </w:t>
      </w:r>
      <w:r w:rsidRPr="00136FCC">
        <w:rPr>
          <w:rFonts w:ascii="Times New Roman" w:hAnsi="Times New Roman"/>
          <w:iCs/>
          <w:sz w:val="20"/>
          <w:szCs w:val="20"/>
        </w:rPr>
        <w:t>niepotrzebne skreślić</w:t>
      </w:r>
    </w:p>
    <w:p w14:paraId="76AAE7A3" w14:textId="5FE8A972" w:rsidR="00136FCC" w:rsidRDefault="00D96EC7" w:rsidP="00F769AC">
      <w:pPr>
        <w:pStyle w:val="Bezodstpw"/>
        <w:jc w:val="both"/>
        <w:rPr>
          <w:rFonts w:ascii="Times New Roman" w:hAnsi="Times New Roman"/>
          <w:sz w:val="20"/>
          <w:szCs w:val="20"/>
        </w:rPr>
      </w:pPr>
      <w:r w:rsidRPr="00136FCC">
        <w:rPr>
          <w:rFonts w:ascii="Times New Roman" w:hAnsi="Times New Roman"/>
          <w:b/>
          <w:sz w:val="20"/>
          <w:szCs w:val="20"/>
        </w:rPr>
        <w:t>**</w:t>
      </w:r>
      <w:r w:rsidR="001C32DA">
        <w:rPr>
          <w:rFonts w:ascii="Times New Roman" w:hAnsi="Times New Roman"/>
          <w:b/>
          <w:sz w:val="20"/>
          <w:szCs w:val="20"/>
        </w:rPr>
        <w:t xml:space="preserve"> </w:t>
      </w:r>
      <w:r w:rsidR="001C32DA">
        <w:rPr>
          <w:rFonts w:ascii="Times New Roman" w:hAnsi="Times New Roman"/>
          <w:sz w:val="20"/>
          <w:szCs w:val="20"/>
        </w:rPr>
        <w:t xml:space="preserve">dodać kolejne wiersze </w:t>
      </w:r>
      <w:r w:rsidRPr="00136FCC">
        <w:rPr>
          <w:rFonts w:ascii="Times New Roman" w:hAnsi="Times New Roman"/>
          <w:sz w:val="20"/>
          <w:szCs w:val="20"/>
        </w:rPr>
        <w:t xml:space="preserve">w przypadku większej liczby Wykonawców  </w:t>
      </w:r>
    </w:p>
    <w:p w14:paraId="723DDC28" w14:textId="55F73D46" w:rsidR="00F769AC" w:rsidRDefault="00136FCC" w:rsidP="00F769AC">
      <w:pPr>
        <w:pStyle w:val="Bezodstpw"/>
        <w:jc w:val="both"/>
        <w:rPr>
          <w:rFonts w:ascii="Times New Roman" w:hAnsi="Times New Roman"/>
          <w:sz w:val="20"/>
          <w:szCs w:val="20"/>
        </w:rPr>
      </w:pPr>
      <w:r w:rsidRPr="00136FCC">
        <w:rPr>
          <w:rFonts w:ascii="Times New Roman" w:hAnsi="Times New Roman"/>
          <w:sz w:val="20"/>
          <w:szCs w:val="20"/>
        </w:rPr>
        <w:t>**</w:t>
      </w:r>
      <w:r w:rsidR="00260F17">
        <w:rPr>
          <w:rFonts w:ascii="Times New Roman" w:hAnsi="Times New Roman"/>
          <w:sz w:val="20"/>
          <w:szCs w:val="20"/>
        </w:rPr>
        <w:t>*</w:t>
      </w:r>
      <w:r w:rsidR="001C32DA">
        <w:rPr>
          <w:rFonts w:ascii="Times New Roman" w:hAnsi="Times New Roman"/>
          <w:sz w:val="20"/>
          <w:szCs w:val="20"/>
        </w:rPr>
        <w:t xml:space="preserve"> </w:t>
      </w:r>
      <w:r w:rsidR="00EA4557">
        <w:rPr>
          <w:rFonts w:ascii="Times New Roman" w:hAnsi="Times New Roman"/>
          <w:sz w:val="20"/>
          <w:szCs w:val="20"/>
        </w:rPr>
        <w:t xml:space="preserve">dodać kolejne wiersze </w:t>
      </w:r>
      <w:r>
        <w:rPr>
          <w:rFonts w:ascii="Times New Roman" w:hAnsi="Times New Roman"/>
          <w:sz w:val="20"/>
          <w:szCs w:val="20"/>
        </w:rPr>
        <w:t xml:space="preserve">w przypadku większej liczby zadań </w:t>
      </w:r>
    </w:p>
    <w:p w14:paraId="3DC3976F" w14:textId="3DE75821" w:rsidR="000B00D8" w:rsidRPr="00F769AC" w:rsidRDefault="00A67790" w:rsidP="00F769AC">
      <w:pPr>
        <w:pStyle w:val="Bezodstpw"/>
        <w:jc w:val="both"/>
        <w:rPr>
          <w:rStyle w:val="Hipercze"/>
          <w:rFonts w:ascii="Times New Roman" w:hAnsi="Times New Roman"/>
          <w:b/>
          <w:color w:val="auto"/>
          <w:sz w:val="20"/>
          <w:szCs w:val="20"/>
          <w:u w:val="none"/>
        </w:rPr>
      </w:pPr>
      <w:r>
        <w:rPr>
          <w:rFonts w:ascii="Times New Roman" w:hAnsi="Times New Roman"/>
          <w:b/>
          <w:sz w:val="20"/>
          <w:szCs w:val="20"/>
        </w:rPr>
        <w:t xml:space="preserve"> </w:t>
      </w:r>
    </w:p>
    <w:p w14:paraId="7ABE3334" w14:textId="77777777" w:rsidR="00DC61EE" w:rsidRDefault="00DC61EE" w:rsidP="00DC61E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odpisany wniosek należy przesłać na adres mailowy: ………..</w:t>
      </w:r>
    </w:p>
    <w:p w14:paraId="5E4B8686" w14:textId="77777777" w:rsidR="00DC61EE" w:rsidRPr="00136FCC" w:rsidRDefault="00DC61EE" w:rsidP="00F769AC">
      <w:pPr>
        <w:pStyle w:val="Bezodstpw"/>
        <w:jc w:val="both"/>
        <w:rPr>
          <w:rFonts w:ascii="Times New Roman" w:hAnsi="Times New Roman"/>
          <w:i/>
          <w:sz w:val="20"/>
          <w:szCs w:val="20"/>
        </w:rPr>
      </w:pPr>
    </w:p>
    <w:p w14:paraId="52A663CA" w14:textId="2ACE4104" w:rsidR="00417433" w:rsidRPr="0034746D" w:rsidRDefault="00417433" w:rsidP="000B00D8">
      <w:pPr>
        <w:pStyle w:val="Bezodstpw"/>
        <w:rPr>
          <w:rFonts w:ascii="Times New Roman" w:hAnsi="Times New Roman"/>
          <w:b/>
          <w:sz w:val="20"/>
          <w:szCs w:val="20"/>
        </w:rPr>
      </w:pPr>
    </w:p>
    <w:p w14:paraId="620FE582" w14:textId="77777777" w:rsidR="000B00D8" w:rsidRPr="0034746D" w:rsidRDefault="000B00D8" w:rsidP="000B00D8">
      <w:pPr>
        <w:pStyle w:val="Bezodstpw"/>
        <w:rPr>
          <w:rFonts w:ascii="Times New Roman" w:hAnsi="Times New Roman"/>
          <w:b/>
        </w:rPr>
      </w:pPr>
    </w:p>
    <w:tbl>
      <w:tblPr>
        <w:tblW w:w="70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39"/>
        <w:gridCol w:w="3545"/>
      </w:tblGrid>
      <w:tr w:rsidR="00FE368D" w14:paraId="35B78101" w14:textId="77777777" w:rsidTr="00FE368D">
        <w:trPr>
          <w:jc w:val="center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78054" w14:textId="77777777" w:rsidR="00FE368D" w:rsidRDefault="00FE368D" w:rsidP="00A57C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Wnioskodawca</w:t>
            </w:r>
          </w:p>
          <w:p w14:paraId="43C2E6FD" w14:textId="77777777" w:rsidR="00FE368D" w:rsidRDefault="00FE368D" w:rsidP="00A57C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2454E6" w14:textId="77777777" w:rsidR="00FE368D" w:rsidRDefault="00FE368D" w:rsidP="00A57C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9BEFE" w14:textId="77777777" w:rsidR="00FE368D" w:rsidRDefault="00FE368D" w:rsidP="00A57C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Kierownik jednostki organizacyjnej</w:t>
            </w:r>
          </w:p>
          <w:p w14:paraId="3780DC08" w14:textId="77777777" w:rsidR="00FE368D" w:rsidRDefault="00FE368D" w:rsidP="00A57C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368D" w14:paraId="2F2A92CC" w14:textId="77777777" w:rsidTr="00FE368D">
        <w:trPr>
          <w:trHeight w:val="445"/>
          <w:jc w:val="center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CC18D" w14:textId="77777777" w:rsidR="00FE368D" w:rsidRDefault="00FE368D" w:rsidP="00A57C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odpis, pieczęć i data 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A3549" w14:textId="77777777" w:rsidR="00FE368D" w:rsidRDefault="00FE368D" w:rsidP="00A57C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dpis, pieczęć i data</w:t>
            </w:r>
          </w:p>
        </w:tc>
      </w:tr>
    </w:tbl>
    <w:p w14:paraId="67CE8C9E" w14:textId="77777777" w:rsidR="00025E91" w:rsidRDefault="00025E91" w:rsidP="00025E91">
      <w:pPr>
        <w:ind w:left="2832" w:firstLine="708"/>
        <w:jc w:val="both"/>
        <w:rPr>
          <w:rFonts w:ascii="Times New Roman" w:eastAsia="Times New Roman" w:hAnsi="Times New Roman" w:cs="Times New Roman"/>
        </w:rPr>
      </w:pPr>
    </w:p>
    <w:p w14:paraId="2D2C2FDE" w14:textId="77777777" w:rsidR="004F4193" w:rsidRPr="0034746D" w:rsidRDefault="004F4193" w:rsidP="000B00D8">
      <w:pPr>
        <w:rPr>
          <w:rFonts w:ascii="Times New Roman" w:hAnsi="Times New Roman" w:cs="Times New Roman"/>
        </w:rPr>
      </w:pPr>
    </w:p>
    <w:p w14:paraId="7B5952D6" w14:textId="77777777" w:rsidR="004F4193" w:rsidRPr="0034746D" w:rsidRDefault="004F4193" w:rsidP="000B00D8">
      <w:pPr>
        <w:rPr>
          <w:rFonts w:ascii="Times New Roman" w:hAnsi="Times New Roman" w:cs="Times New Roman"/>
        </w:rPr>
      </w:pPr>
    </w:p>
    <w:p w14:paraId="23996679" w14:textId="77777777" w:rsidR="004F4193" w:rsidRPr="0034746D" w:rsidRDefault="004F4193" w:rsidP="000B00D8">
      <w:pPr>
        <w:rPr>
          <w:rFonts w:ascii="Times New Roman" w:hAnsi="Times New Roman" w:cs="Times New Roman"/>
        </w:rPr>
      </w:pPr>
    </w:p>
    <w:p w14:paraId="5A8D9E61" w14:textId="77777777" w:rsidR="004F4193" w:rsidRPr="0034746D" w:rsidRDefault="004F4193" w:rsidP="000B00D8">
      <w:pPr>
        <w:rPr>
          <w:rFonts w:ascii="Times New Roman" w:hAnsi="Times New Roman" w:cs="Times New Roman"/>
        </w:rPr>
      </w:pPr>
    </w:p>
    <w:p w14:paraId="0D217ABA" w14:textId="77777777" w:rsidR="004F4193" w:rsidRPr="0034746D" w:rsidRDefault="004F4193" w:rsidP="000B00D8">
      <w:pPr>
        <w:rPr>
          <w:rFonts w:ascii="Times New Roman" w:hAnsi="Times New Roman" w:cs="Times New Roman"/>
        </w:rPr>
      </w:pPr>
    </w:p>
    <w:p w14:paraId="0AC2317E" w14:textId="77777777" w:rsidR="004F4193" w:rsidRPr="0034746D" w:rsidRDefault="004F4193" w:rsidP="000B00D8">
      <w:pPr>
        <w:rPr>
          <w:rFonts w:ascii="Times New Roman" w:hAnsi="Times New Roman" w:cs="Times New Roman"/>
        </w:rPr>
      </w:pPr>
    </w:p>
    <w:p w14:paraId="057E20FC" w14:textId="77777777" w:rsidR="004F4193" w:rsidRPr="0034746D" w:rsidRDefault="004F4193" w:rsidP="000B00D8">
      <w:pPr>
        <w:rPr>
          <w:rFonts w:ascii="Times New Roman" w:hAnsi="Times New Roman" w:cs="Times New Roman"/>
        </w:rPr>
      </w:pPr>
    </w:p>
    <w:p w14:paraId="49DED9E4" w14:textId="777CFE9A" w:rsidR="004F4193" w:rsidRDefault="004F4193" w:rsidP="000B00D8">
      <w:pPr>
        <w:rPr>
          <w:rFonts w:ascii="Times New Roman" w:hAnsi="Times New Roman" w:cs="Times New Roman"/>
        </w:rPr>
      </w:pPr>
    </w:p>
    <w:p w14:paraId="11404D7D" w14:textId="6AE96B7B" w:rsidR="007A287C" w:rsidRDefault="007A287C" w:rsidP="000B00D8">
      <w:pPr>
        <w:rPr>
          <w:rFonts w:ascii="Times New Roman" w:hAnsi="Times New Roman" w:cs="Times New Roman"/>
        </w:rPr>
      </w:pPr>
    </w:p>
    <w:p w14:paraId="17CD3AEF" w14:textId="2243A984" w:rsidR="007A287C" w:rsidRDefault="007A287C" w:rsidP="000B00D8">
      <w:pPr>
        <w:rPr>
          <w:rFonts w:ascii="Times New Roman" w:hAnsi="Times New Roman" w:cs="Times New Roman"/>
        </w:rPr>
      </w:pPr>
    </w:p>
    <w:p w14:paraId="18CB0213" w14:textId="10BB24F7" w:rsidR="007A287C" w:rsidRDefault="007A287C" w:rsidP="000B00D8">
      <w:pPr>
        <w:rPr>
          <w:rFonts w:ascii="Times New Roman" w:hAnsi="Times New Roman" w:cs="Times New Roman"/>
        </w:rPr>
      </w:pPr>
    </w:p>
    <w:p w14:paraId="6339AA09" w14:textId="363D0DD6" w:rsidR="00861571" w:rsidRDefault="00861571" w:rsidP="000B00D8">
      <w:pPr>
        <w:rPr>
          <w:rFonts w:ascii="Times New Roman" w:hAnsi="Times New Roman" w:cs="Times New Roman"/>
        </w:rPr>
      </w:pPr>
    </w:p>
    <w:p w14:paraId="60AB6ECB" w14:textId="77777777" w:rsidR="00861571" w:rsidRPr="0034746D" w:rsidRDefault="00861571" w:rsidP="000B00D8">
      <w:pPr>
        <w:rPr>
          <w:rFonts w:ascii="Times New Roman" w:hAnsi="Times New Roman" w:cs="Times New Roman"/>
        </w:rPr>
      </w:pPr>
    </w:p>
    <w:p w14:paraId="4FD0AFF6" w14:textId="689259F4" w:rsidR="00A03EDB" w:rsidRPr="006429FE" w:rsidRDefault="005B034D" w:rsidP="000B00D8">
      <w:pPr>
        <w:rPr>
          <w:rFonts w:ascii="Times New Roman" w:hAnsi="Times New Roman" w:cs="Times New Roman"/>
        </w:rPr>
      </w:pPr>
      <w:bookmarkStart w:id="2" w:name="_Hlk155946929"/>
      <w:r w:rsidRPr="006429FE">
        <w:rPr>
          <w:rFonts w:ascii="Times New Roman" w:hAnsi="Times New Roman" w:cs="Times New Roman"/>
        </w:rPr>
        <w:t>Załączniki:</w:t>
      </w:r>
    </w:p>
    <w:p w14:paraId="7C2E5C61" w14:textId="29DA8A8F" w:rsidR="005B034D" w:rsidRDefault="00F83665" w:rsidP="005B034D">
      <w:pPr>
        <w:pStyle w:val="Akapitzlist"/>
        <w:numPr>
          <w:ilvl w:val="0"/>
          <w:numId w:val="10"/>
        </w:numPr>
        <w:rPr>
          <w:rFonts w:ascii="Times New Roman" w:hAnsi="Times New Roman" w:cs="Times New Roman"/>
        </w:rPr>
      </w:pPr>
      <w:r w:rsidRPr="006429FE">
        <w:rPr>
          <w:rFonts w:ascii="Times New Roman" w:hAnsi="Times New Roman" w:cs="Times New Roman"/>
        </w:rPr>
        <w:t xml:space="preserve">Załącznik nr 1 </w:t>
      </w:r>
      <w:r w:rsidR="009F4413">
        <w:rPr>
          <w:rFonts w:ascii="Times New Roman" w:hAnsi="Times New Roman" w:cs="Times New Roman"/>
        </w:rPr>
        <w:t>–</w:t>
      </w:r>
      <w:r w:rsidRPr="006429FE">
        <w:rPr>
          <w:rFonts w:ascii="Times New Roman" w:hAnsi="Times New Roman" w:cs="Times New Roman"/>
        </w:rPr>
        <w:t xml:space="preserve"> 5</w:t>
      </w:r>
      <w:r w:rsidR="009F4413">
        <w:rPr>
          <w:rFonts w:ascii="Times New Roman" w:hAnsi="Times New Roman" w:cs="Times New Roman"/>
        </w:rPr>
        <w:t>b</w:t>
      </w:r>
      <w:r w:rsidRPr="006429FE">
        <w:rPr>
          <w:rFonts w:ascii="Times New Roman" w:hAnsi="Times New Roman" w:cs="Times New Roman"/>
        </w:rPr>
        <w:t xml:space="preserve">_wniosek </w:t>
      </w:r>
      <w:r w:rsidR="009F4413">
        <w:rPr>
          <w:rFonts w:ascii="Times New Roman" w:hAnsi="Times New Roman" w:cs="Times New Roman"/>
        </w:rPr>
        <w:t>Senior</w:t>
      </w:r>
      <w:r w:rsidRPr="006429FE">
        <w:rPr>
          <w:rFonts w:ascii="Times New Roman" w:hAnsi="Times New Roman" w:cs="Times New Roman"/>
        </w:rPr>
        <w:t xml:space="preserve"> Grant (Kosztorys</w:t>
      </w:r>
      <w:r w:rsidR="00105304">
        <w:rPr>
          <w:rFonts w:ascii="Times New Roman" w:hAnsi="Times New Roman" w:cs="Times New Roman"/>
        </w:rPr>
        <w:t xml:space="preserve"> - </w:t>
      </w:r>
      <w:r w:rsidR="009F4413">
        <w:rPr>
          <w:rFonts w:ascii="Times New Roman" w:hAnsi="Times New Roman" w:cs="Times New Roman"/>
        </w:rPr>
        <w:t>E</w:t>
      </w:r>
      <w:r w:rsidR="00105304">
        <w:rPr>
          <w:rFonts w:ascii="Times New Roman" w:hAnsi="Times New Roman" w:cs="Times New Roman"/>
        </w:rPr>
        <w:t>xcel</w:t>
      </w:r>
      <w:r w:rsidRPr="006429FE">
        <w:rPr>
          <w:rFonts w:ascii="Times New Roman" w:hAnsi="Times New Roman" w:cs="Times New Roman"/>
        </w:rPr>
        <w:t>)</w:t>
      </w:r>
    </w:p>
    <w:p w14:paraId="40026C30" w14:textId="78F28811" w:rsidR="00C6545F" w:rsidRPr="00861571" w:rsidRDefault="00C6545F" w:rsidP="00C6545F">
      <w:pPr>
        <w:pStyle w:val="Akapitzlis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861571">
        <w:rPr>
          <w:rFonts w:ascii="Times New Roman" w:hAnsi="Times New Roman" w:cs="Times New Roman"/>
          <w:color w:val="000000" w:themeColor="text1"/>
        </w:rPr>
        <w:t>Załącznik nr 2 – 5b_</w:t>
      </w:r>
      <w:r w:rsidR="006C7CB2" w:rsidRPr="00861571">
        <w:rPr>
          <w:rFonts w:ascii="Times New Roman" w:hAnsi="Times New Roman" w:cs="Times New Roman"/>
          <w:color w:val="000000" w:themeColor="text1"/>
        </w:rPr>
        <w:t>Senior</w:t>
      </w:r>
      <w:r w:rsidRPr="00861571">
        <w:rPr>
          <w:rFonts w:ascii="Times New Roman" w:hAnsi="Times New Roman" w:cs="Times New Roman"/>
          <w:color w:val="000000" w:themeColor="text1"/>
        </w:rPr>
        <w:t xml:space="preserve"> Grant (</w:t>
      </w:r>
      <w:r w:rsidR="00344350">
        <w:rPr>
          <w:rFonts w:ascii="Times New Roman" w:hAnsi="Times New Roman" w:cs="Times New Roman"/>
          <w:color w:val="000000" w:themeColor="text1"/>
        </w:rPr>
        <w:t>U</w:t>
      </w:r>
      <w:r w:rsidRPr="00861571">
        <w:rPr>
          <w:rFonts w:ascii="Times New Roman" w:hAnsi="Times New Roman" w:cs="Times New Roman"/>
          <w:color w:val="000000" w:themeColor="text1"/>
        </w:rPr>
        <w:t>zasadnienie kosztów - Excel)</w:t>
      </w:r>
    </w:p>
    <w:p w14:paraId="5901432F" w14:textId="68411F56" w:rsidR="00C852F6" w:rsidRDefault="00F83665" w:rsidP="00025E91">
      <w:pPr>
        <w:pStyle w:val="Akapitzlist"/>
        <w:numPr>
          <w:ilvl w:val="0"/>
          <w:numId w:val="10"/>
        </w:numPr>
        <w:rPr>
          <w:rFonts w:ascii="Times New Roman" w:hAnsi="Times New Roman" w:cs="Times New Roman"/>
        </w:rPr>
      </w:pPr>
      <w:r w:rsidRPr="006429FE">
        <w:rPr>
          <w:rFonts w:ascii="Times New Roman" w:hAnsi="Times New Roman" w:cs="Times New Roman"/>
        </w:rPr>
        <w:t>Bibliografia (odrębny plik)</w:t>
      </w:r>
      <w:bookmarkEnd w:id="2"/>
      <w:r w:rsidR="00492ECA">
        <w:rPr>
          <w:rFonts w:ascii="Times New Roman" w:hAnsi="Times New Roman" w:cs="Times New Roman"/>
        </w:rPr>
        <w:t xml:space="preserve"> – załącznik fakultatywny</w:t>
      </w:r>
    </w:p>
    <w:p w14:paraId="255C0FE5" w14:textId="108129E7" w:rsidR="00592D85" w:rsidRPr="00592D85" w:rsidRDefault="00592D85" w:rsidP="00592D85">
      <w:pPr>
        <w:pStyle w:val="Akapitzlist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st intencyjny przedsiębiorcy – załącznik fakultatywny</w:t>
      </w:r>
    </w:p>
    <w:sectPr w:rsidR="00592D85" w:rsidRPr="00592D85" w:rsidSect="00173743">
      <w:headerReference w:type="default" r:id="rId11"/>
      <w:footerReference w:type="default" r:id="rId12"/>
      <w:footnotePr>
        <w:numFmt w:val="chicago"/>
      </w:footnotePr>
      <w:type w:val="continuous"/>
      <w:pgSz w:w="11906" w:h="16838"/>
      <w:pgMar w:top="1135" w:right="720" w:bottom="720" w:left="720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7DA401" w14:textId="77777777" w:rsidR="00DC09DA" w:rsidRDefault="00DC09DA" w:rsidP="008371AC">
      <w:pPr>
        <w:spacing w:after="0" w:line="240" w:lineRule="auto"/>
      </w:pPr>
      <w:r>
        <w:separator/>
      </w:r>
    </w:p>
  </w:endnote>
  <w:endnote w:type="continuationSeparator" w:id="0">
    <w:p w14:paraId="32653923" w14:textId="77777777" w:rsidR="00DC09DA" w:rsidRDefault="00DC09DA" w:rsidP="008371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  <w:szCs w:val="18"/>
      </w:rPr>
      <w:id w:val="968787145"/>
      <w:docPartObj>
        <w:docPartGallery w:val="Page Numbers (Bottom of Page)"/>
        <w:docPartUnique/>
      </w:docPartObj>
    </w:sdtPr>
    <w:sdtEndPr/>
    <w:sdtContent>
      <w:p w14:paraId="6AF211AB" w14:textId="37095384" w:rsidR="008371AC" w:rsidRPr="00A36772" w:rsidRDefault="008371AC">
        <w:pPr>
          <w:pStyle w:val="Stopka"/>
          <w:jc w:val="center"/>
          <w:rPr>
            <w:sz w:val="18"/>
            <w:szCs w:val="18"/>
          </w:rPr>
        </w:pPr>
        <w:r w:rsidRPr="00A36772">
          <w:rPr>
            <w:sz w:val="18"/>
            <w:szCs w:val="18"/>
          </w:rPr>
          <w:fldChar w:fldCharType="begin"/>
        </w:r>
        <w:r w:rsidRPr="00A36772">
          <w:rPr>
            <w:sz w:val="18"/>
            <w:szCs w:val="18"/>
          </w:rPr>
          <w:instrText>PAGE   \* MERGEFORMAT</w:instrText>
        </w:r>
        <w:r w:rsidRPr="00A36772">
          <w:rPr>
            <w:sz w:val="18"/>
            <w:szCs w:val="18"/>
          </w:rPr>
          <w:fldChar w:fldCharType="separate"/>
        </w:r>
        <w:r w:rsidR="007B76AE">
          <w:rPr>
            <w:noProof/>
            <w:sz w:val="18"/>
            <w:szCs w:val="18"/>
          </w:rPr>
          <w:t>3</w:t>
        </w:r>
        <w:r w:rsidRPr="00A36772">
          <w:rPr>
            <w:sz w:val="18"/>
            <w:szCs w:val="18"/>
          </w:rPr>
          <w:fldChar w:fldCharType="end"/>
        </w:r>
      </w:p>
    </w:sdtContent>
  </w:sdt>
  <w:p w14:paraId="70D4FA7C" w14:textId="6935D247" w:rsidR="00982996" w:rsidRPr="00A36772" w:rsidRDefault="00F82DAA" w:rsidP="00982996">
    <w:pPr>
      <w:pStyle w:val="Stopka"/>
      <w:jc w:val="center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Projekt </w:t>
    </w:r>
    <w:r w:rsidR="00EF2F9D">
      <w:rPr>
        <w:rFonts w:ascii="Times New Roman" w:hAnsi="Times New Roman" w:cs="Times New Roman"/>
        <w:sz w:val="18"/>
        <w:szCs w:val="18"/>
      </w:rPr>
      <w:t>P</w:t>
    </w:r>
    <w:r w:rsidR="00982996" w:rsidRPr="00A36772">
      <w:rPr>
        <w:rFonts w:ascii="Times New Roman" w:hAnsi="Times New Roman" w:cs="Times New Roman"/>
        <w:sz w:val="18"/>
        <w:szCs w:val="18"/>
      </w:rPr>
      <w:t>R</w:t>
    </w:r>
    <w:r w:rsidR="00EF2F9D">
      <w:rPr>
        <w:rFonts w:ascii="Times New Roman" w:hAnsi="Times New Roman" w:cs="Times New Roman"/>
        <w:sz w:val="18"/>
        <w:szCs w:val="18"/>
      </w:rPr>
      <w:t>E</w:t>
    </w:r>
    <w:r w:rsidR="00982996" w:rsidRPr="00A36772">
      <w:rPr>
        <w:rFonts w:ascii="Times New Roman" w:hAnsi="Times New Roman" w:cs="Times New Roman"/>
        <w:sz w:val="18"/>
        <w:szCs w:val="18"/>
      </w:rPr>
      <w:t>IDUB - Strategia Uniwersytetu Przyrodniczego w Poznaniu w latach 2024-2026 w zakresie doskonalenia badań naukowych i prac rozwojowych w priorytetowych obszarach badawczych oraz analiz ukierunkowanych na opracowanie celów i założeń długoterminowego planu rozwoju uczelni na potrzeby przygotowania do udziału</w:t>
    </w:r>
    <w:r w:rsidR="00BE16FA" w:rsidRPr="00A36772">
      <w:rPr>
        <w:rFonts w:ascii="Times New Roman" w:hAnsi="Times New Roman" w:cs="Times New Roman"/>
        <w:sz w:val="18"/>
        <w:szCs w:val="18"/>
      </w:rPr>
      <w:t xml:space="preserve"> </w:t>
    </w:r>
    <w:r w:rsidR="00982996" w:rsidRPr="00A36772">
      <w:rPr>
        <w:rFonts w:ascii="Times New Roman" w:hAnsi="Times New Roman" w:cs="Times New Roman"/>
        <w:sz w:val="18"/>
        <w:szCs w:val="18"/>
      </w:rPr>
      <w:t>w następnym konkursie w ramach programu IDUB</w:t>
    </w:r>
  </w:p>
  <w:p w14:paraId="639CC3F5" w14:textId="77777777" w:rsidR="008371AC" w:rsidRPr="00895CA4" w:rsidRDefault="008371AC">
    <w:pPr>
      <w:pStyle w:val="Stopka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4E79A3" w14:textId="77777777" w:rsidR="00DC09DA" w:rsidRDefault="00DC09DA" w:rsidP="008371AC">
      <w:pPr>
        <w:spacing w:after="0" w:line="240" w:lineRule="auto"/>
      </w:pPr>
      <w:r>
        <w:separator/>
      </w:r>
    </w:p>
  </w:footnote>
  <w:footnote w:type="continuationSeparator" w:id="0">
    <w:p w14:paraId="5CFC036E" w14:textId="77777777" w:rsidR="00DC09DA" w:rsidRDefault="00DC09DA" w:rsidP="008371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02D68" w14:textId="3CAD5C93" w:rsidR="0074781E" w:rsidRDefault="006D2FF0" w:rsidP="00265A2B">
    <w:pPr>
      <w:pStyle w:val="Nagwek"/>
      <w:jc w:val="center"/>
    </w:pP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C53616" wp14:editId="6FA769EB">
              <wp:simplePos x="0" y="0"/>
              <wp:positionH relativeFrom="column">
                <wp:posOffset>314696</wp:posOffset>
              </wp:positionH>
              <wp:positionV relativeFrom="paragraph">
                <wp:posOffset>-118753</wp:posOffset>
              </wp:positionV>
              <wp:extent cx="5867400" cy="487045"/>
              <wp:effectExtent l="0" t="0" r="0" b="0"/>
              <wp:wrapNone/>
              <wp:docPr id="14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67400" cy="487045"/>
                        <a:chOff x="0" y="0"/>
                        <a:chExt cx="8472595" cy="727993"/>
                      </a:xfrm>
                    </wpg:grpSpPr>
                    <pic:pic xmlns:pic="http://schemas.openxmlformats.org/drawingml/2006/picture">
                      <pic:nvPicPr>
                        <pic:cNvPr id="2" name="Obraz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40702" cy="727993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" name="Obraz 3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79728" y="0"/>
                          <a:ext cx="2192867" cy="635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group w14:anchorId="3DB6DB1F" id="Grupa 3" o:spid="_x0000_s1026" style="position:absolute;margin-left:24.8pt;margin-top:-9.35pt;width:462pt;height:38.35pt;z-index:251659264" coordsize="84725,72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2" o:spid="_x0000_s1027" type="#_x0000_t75" style="position:absolute;width:23407;height:7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">
                <v:imagedata r:id="rId3" o:title=""/>
              </v:shape>
              <v:shape id="Obraz 3" o:spid="_x0000_s1028" type="#_x0000_t75" style="position:absolute;left:62797;width:21928;height:6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36A51"/>
    <w:multiLevelType w:val="multilevel"/>
    <w:tmpl w:val="3E909150"/>
    <w:lvl w:ilvl="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1" w15:restartNumberingAfterBreak="0">
    <w:nsid w:val="0CB370FD"/>
    <w:multiLevelType w:val="hybridMultilevel"/>
    <w:tmpl w:val="E878ECE4"/>
    <w:lvl w:ilvl="0" w:tplc="E89C34EC">
      <w:start w:val="1"/>
      <w:numFmt w:val="ordinal"/>
      <w:lvlText w:val="%1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4755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31A52"/>
    <w:multiLevelType w:val="hybridMultilevel"/>
    <w:tmpl w:val="C576DB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D576EC"/>
    <w:multiLevelType w:val="hybridMultilevel"/>
    <w:tmpl w:val="119267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FE5D08"/>
    <w:multiLevelType w:val="multilevel"/>
    <w:tmpl w:val="DB1074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306C62F5"/>
    <w:multiLevelType w:val="hybridMultilevel"/>
    <w:tmpl w:val="B980F1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67648B"/>
    <w:multiLevelType w:val="hybridMultilevel"/>
    <w:tmpl w:val="D43CBE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0D2D05"/>
    <w:multiLevelType w:val="hybridMultilevel"/>
    <w:tmpl w:val="AFE67A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3BA2634">
      <w:start w:val="1"/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C2443CB4">
      <w:start w:val="10"/>
      <w:numFmt w:val="bullet"/>
      <w:lvlText w:val="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04323076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B13BDA"/>
    <w:multiLevelType w:val="hybridMultilevel"/>
    <w:tmpl w:val="C1AEBD3A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021B1A"/>
    <w:multiLevelType w:val="hybridMultilevel"/>
    <w:tmpl w:val="5F78E9EE"/>
    <w:lvl w:ilvl="0" w:tplc="E8303A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4"/>
    <w:lvlOverride w:ilvl="0">
      <w:lvl w:ilvl="0">
        <w:start w:val="1"/>
        <w:numFmt w:val="lowerLetter"/>
        <w:lvlText w:val="%1."/>
        <w:lvlJc w:val="left"/>
        <w:pPr>
          <w:ind w:left="1440" w:hanging="360"/>
        </w:p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216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880" w:hanging="180"/>
        </w:pPr>
      </w:lvl>
    </w:lvlOverride>
    <w:lvlOverride w:ilvl="3">
      <w:lvl w:ilvl="3">
        <w:start w:val="1"/>
        <w:numFmt w:val="decimal"/>
        <w:lvlText w:val="%4."/>
        <w:lvlJc w:val="left"/>
        <w:pPr>
          <w:ind w:left="360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432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504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76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648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7200" w:hanging="180"/>
        </w:pPr>
      </w:lvl>
    </w:lvlOverride>
  </w:num>
  <w:num w:numId="5">
    <w:abstractNumId w:val="0"/>
  </w:num>
  <w:num w:numId="6">
    <w:abstractNumId w:val="1"/>
  </w:num>
  <w:num w:numId="7">
    <w:abstractNumId w:val="5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xNDM2NjI0tzAxMjdU0lEKTi0uzszPAykwqgUAaO+lmiwAAAA="/>
  </w:docVars>
  <w:rsids>
    <w:rsidRoot w:val="008371AC"/>
    <w:rsid w:val="0000128D"/>
    <w:rsid w:val="0000644E"/>
    <w:rsid w:val="0001077C"/>
    <w:rsid w:val="00025E91"/>
    <w:rsid w:val="00032E31"/>
    <w:rsid w:val="00032ED3"/>
    <w:rsid w:val="000347F7"/>
    <w:rsid w:val="0004002B"/>
    <w:rsid w:val="00042AF1"/>
    <w:rsid w:val="00053450"/>
    <w:rsid w:val="00053546"/>
    <w:rsid w:val="0005592F"/>
    <w:rsid w:val="000630B9"/>
    <w:rsid w:val="000630EB"/>
    <w:rsid w:val="00084C32"/>
    <w:rsid w:val="0008584B"/>
    <w:rsid w:val="000B00D8"/>
    <w:rsid w:val="000B5D9C"/>
    <w:rsid w:val="000C4DCB"/>
    <w:rsid w:val="000D27F7"/>
    <w:rsid w:val="000D51AE"/>
    <w:rsid w:val="000D5B27"/>
    <w:rsid w:val="000D6C9A"/>
    <w:rsid w:val="000E6115"/>
    <w:rsid w:val="000F4D98"/>
    <w:rsid w:val="000F52BD"/>
    <w:rsid w:val="000F769E"/>
    <w:rsid w:val="00100B89"/>
    <w:rsid w:val="00105304"/>
    <w:rsid w:val="001053E9"/>
    <w:rsid w:val="00110283"/>
    <w:rsid w:val="00110869"/>
    <w:rsid w:val="001112FC"/>
    <w:rsid w:val="00125D73"/>
    <w:rsid w:val="0013528C"/>
    <w:rsid w:val="00135BB4"/>
    <w:rsid w:val="00136FCC"/>
    <w:rsid w:val="0014265D"/>
    <w:rsid w:val="00144536"/>
    <w:rsid w:val="001456CD"/>
    <w:rsid w:val="0015394E"/>
    <w:rsid w:val="00155BA4"/>
    <w:rsid w:val="00156BE1"/>
    <w:rsid w:val="0016644A"/>
    <w:rsid w:val="00171424"/>
    <w:rsid w:val="00173743"/>
    <w:rsid w:val="001826CD"/>
    <w:rsid w:val="001830E6"/>
    <w:rsid w:val="001955E7"/>
    <w:rsid w:val="001A3810"/>
    <w:rsid w:val="001A50B6"/>
    <w:rsid w:val="001B0266"/>
    <w:rsid w:val="001B22DF"/>
    <w:rsid w:val="001C0A54"/>
    <w:rsid w:val="001C21ED"/>
    <w:rsid w:val="001C32DA"/>
    <w:rsid w:val="001C35CF"/>
    <w:rsid w:val="001C5691"/>
    <w:rsid w:val="001D18FD"/>
    <w:rsid w:val="001D3887"/>
    <w:rsid w:val="001D3F09"/>
    <w:rsid w:val="001E50A2"/>
    <w:rsid w:val="001F1D89"/>
    <w:rsid w:val="001F2D15"/>
    <w:rsid w:val="001F3DEC"/>
    <w:rsid w:val="00200573"/>
    <w:rsid w:val="00200A2B"/>
    <w:rsid w:val="002063F4"/>
    <w:rsid w:val="0021484A"/>
    <w:rsid w:val="00220528"/>
    <w:rsid w:val="002209C9"/>
    <w:rsid w:val="00232F69"/>
    <w:rsid w:val="00233133"/>
    <w:rsid w:val="00233EE4"/>
    <w:rsid w:val="00236FC6"/>
    <w:rsid w:val="00250B82"/>
    <w:rsid w:val="002517E8"/>
    <w:rsid w:val="002533B2"/>
    <w:rsid w:val="002549F5"/>
    <w:rsid w:val="00257428"/>
    <w:rsid w:val="00260F17"/>
    <w:rsid w:val="002649A3"/>
    <w:rsid w:val="00265A2B"/>
    <w:rsid w:val="002739A6"/>
    <w:rsid w:val="002745DC"/>
    <w:rsid w:val="0028152F"/>
    <w:rsid w:val="00281DFC"/>
    <w:rsid w:val="00294F97"/>
    <w:rsid w:val="002A2363"/>
    <w:rsid w:val="002A6A43"/>
    <w:rsid w:val="002C1D37"/>
    <w:rsid w:val="002C31D7"/>
    <w:rsid w:val="002C7B88"/>
    <w:rsid w:val="002D1F3D"/>
    <w:rsid w:val="002E6C5D"/>
    <w:rsid w:val="002F2481"/>
    <w:rsid w:val="00301F93"/>
    <w:rsid w:val="00302EF4"/>
    <w:rsid w:val="0030367F"/>
    <w:rsid w:val="003079D4"/>
    <w:rsid w:val="003134D1"/>
    <w:rsid w:val="00327065"/>
    <w:rsid w:val="00334C20"/>
    <w:rsid w:val="00342860"/>
    <w:rsid w:val="00344350"/>
    <w:rsid w:val="0034746D"/>
    <w:rsid w:val="00361F4A"/>
    <w:rsid w:val="0036381D"/>
    <w:rsid w:val="0036384F"/>
    <w:rsid w:val="0036499D"/>
    <w:rsid w:val="00367CEF"/>
    <w:rsid w:val="00375FEE"/>
    <w:rsid w:val="003B0E5A"/>
    <w:rsid w:val="003B603F"/>
    <w:rsid w:val="003B67F2"/>
    <w:rsid w:val="003E21FE"/>
    <w:rsid w:val="003E37B5"/>
    <w:rsid w:val="003F06D0"/>
    <w:rsid w:val="003F416E"/>
    <w:rsid w:val="004032B8"/>
    <w:rsid w:val="004036FA"/>
    <w:rsid w:val="0041395B"/>
    <w:rsid w:val="00417433"/>
    <w:rsid w:val="004213E3"/>
    <w:rsid w:val="00421E2F"/>
    <w:rsid w:val="004320F3"/>
    <w:rsid w:val="004417C3"/>
    <w:rsid w:val="00442296"/>
    <w:rsid w:val="00443996"/>
    <w:rsid w:val="00445F80"/>
    <w:rsid w:val="00450615"/>
    <w:rsid w:val="00454686"/>
    <w:rsid w:val="00464159"/>
    <w:rsid w:val="0047349E"/>
    <w:rsid w:val="004764D5"/>
    <w:rsid w:val="00477CCD"/>
    <w:rsid w:val="00483CCD"/>
    <w:rsid w:val="00484F65"/>
    <w:rsid w:val="004865CB"/>
    <w:rsid w:val="00492C8B"/>
    <w:rsid w:val="00492ECA"/>
    <w:rsid w:val="004C31D8"/>
    <w:rsid w:val="004D2D0A"/>
    <w:rsid w:val="004F1196"/>
    <w:rsid w:val="004F1862"/>
    <w:rsid w:val="004F4193"/>
    <w:rsid w:val="004F646B"/>
    <w:rsid w:val="00510B38"/>
    <w:rsid w:val="00521E84"/>
    <w:rsid w:val="00522801"/>
    <w:rsid w:val="00522BB5"/>
    <w:rsid w:val="00522E05"/>
    <w:rsid w:val="005250AE"/>
    <w:rsid w:val="00530DD9"/>
    <w:rsid w:val="005424C7"/>
    <w:rsid w:val="00547077"/>
    <w:rsid w:val="005600C5"/>
    <w:rsid w:val="00562581"/>
    <w:rsid w:val="005628D8"/>
    <w:rsid w:val="0056744E"/>
    <w:rsid w:val="00572779"/>
    <w:rsid w:val="00572E12"/>
    <w:rsid w:val="00576F6E"/>
    <w:rsid w:val="00577372"/>
    <w:rsid w:val="00581601"/>
    <w:rsid w:val="00582760"/>
    <w:rsid w:val="00585807"/>
    <w:rsid w:val="005874E1"/>
    <w:rsid w:val="00590311"/>
    <w:rsid w:val="00592D85"/>
    <w:rsid w:val="00594DA6"/>
    <w:rsid w:val="005A0C1B"/>
    <w:rsid w:val="005A2F3E"/>
    <w:rsid w:val="005A5B9A"/>
    <w:rsid w:val="005A70A9"/>
    <w:rsid w:val="005B034D"/>
    <w:rsid w:val="005B2F08"/>
    <w:rsid w:val="005C1561"/>
    <w:rsid w:val="005C4E20"/>
    <w:rsid w:val="005D740D"/>
    <w:rsid w:val="005E08F9"/>
    <w:rsid w:val="005E4968"/>
    <w:rsid w:val="005F2017"/>
    <w:rsid w:val="005F7EC3"/>
    <w:rsid w:val="00604B29"/>
    <w:rsid w:val="00607D73"/>
    <w:rsid w:val="00607D81"/>
    <w:rsid w:val="00612E9D"/>
    <w:rsid w:val="0062229F"/>
    <w:rsid w:val="006266A4"/>
    <w:rsid w:val="00632353"/>
    <w:rsid w:val="00635F97"/>
    <w:rsid w:val="00637DC8"/>
    <w:rsid w:val="006429FE"/>
    <w:rsid w:val="00646154"/>
    <w:rsid w:val="0064744B"/>
    <w:rsid w:val="006640F2"/>
    <w:rsid w:val="00665039"/>
    <w:rsid w:val="00666F38"/>
    <w:rsid w:val="006709C0"/>
    <w:rsid w:val="006710B3"/>
    <w:rsid w:val="00672437"/>
    <w:rsid w:val="00673E43"/>
    <w:rsid w:val="00685495"/>
    <w:rsid w:val="0069159E"/>
    <w:rsid w:val="00695B19"/>
    <w:rsid w:val="006A393F"/>
    <w:rsid w:val="006A62F9"/>
    <w:rsid w:val="006A7190"/>
    <w:rsid w:val="006B14A3"/>
    <w:rsid w:val="006B2EC8"/>
    <w:rsid w:val="006B595E"/>
    <w:rsid w:val="006C2650"/>
    <w:rsid w:val="006C2F3E"/>
    <w:rsid w:val="006C49D1"/>
    <w:rsid w:val="006C7CB2"/>
    <w:rsid w:val="006D2FF0"/>
    <w:rsid w:val="006D65BB"/>
    <w:rsid w:val="006E34EA"/>
    <w:rsid w:val="006E5048"/>
    <w:rsid w:val="006F7240"/>
    <w:rsid w:val="00704216"/>
    <w:rsid w:val="00704417"/>
    <w:rsid w:val="0071078A"/>
    <w:rsid w:val="00720636"/>
    <w:rsid w:val="00727728"/>
    <w:rsid w:val="00730AC8"/>
    <w:rsid w:val="00731CE8"/>
    <w:rsid w:val="00735C98"/>
    <w:rsid w:val="00743F7C"/>
    <w:rsid w:val="0074781E"/>
    <w:rsid w:val="00764E3B"/>
    <w:rsid w:val="00771D36"/>
    <w:rsid w:val="00782EDA"/>
    <w:rsid w:val="007830BC"/>
    <w:rsid w:val="007848D7"/>
    <w:rsid w:val="007A23CF"/>
    <w:rsid w:val="007A287C"/>
    <w:rsid w:val="007A5909"/>
    <w:rsid w:val="007A6996"/>
    <w:rsid w:val="007B2E75"/>
    <w:rsid w:val="007B6DDE"/>
    <w:rsid w:val="007B76AE"/>
    <w:rsid w:val="007C187A"/>
    <w:rsid w:val="007C268D"/>
    <w:rsid w:val="007C52EC"/>
    <w:rsid w:val="007C5623"/>
    <w:rsid w:val="007D3EA0"/>
    <w:rsid w:val="007D725B"/>
    <w:rsid w:val="007E2C89"/>
    <w:rsid w:val="007E31E8"/>
    <w:rsid w:val="007E4AB3"/>
    <w:rsid w:val="007F12FA"/>
    <w:rsid w:val="007F3613"/>
    <w:rsid w:val="00801A46"/>
    <w:rsid w:val="00805F4E"/>
    <w:rsid w:val="008115F9"/>
    <w:rsid w:val="00812AEC"/>
    <w:rsid w:val="0082210B"/>
    <w:rsid w:val="00826013"/>
    <w:rsid w:val="00832577"/>
    <w:rsid w:val="00832B9B"/>
    <w:rsid w:val="008371AC"/>
    <w:rsid w:val="00840D80"/>
    <w:rsid w:val="00840ECE"/>
    <w:rsid w:val="008464F8"/>
    <w:rsid w:val="008475F6"/>
    <w:rsid w:val="00851C70"/>
    <w:rsid w:val="00852A85"/>
    <w:rsid w:val="0085699B"/>
    <w:rsid w:val="0085734E"/>
    <w:rsid w:val="00861571"/>
    <w:rsid w:val="00862C3C"/>
    <w:rsid w:val="0086407D"/>
    <w:rsid w:val="008642DD"/>
    <w:rsid w:val="008666C0"/>
    <w:rsid w:val="00867C16"/>
    <w:rsid w:val="00870122"/>
    <w:rsid w:val="00871D20"/>
    <w:rsid w:val="008744EE"/>
    <w:rsid w:val="0088185F"/>
    <w:rsid w:val="0088514B"/>
    <w:rsid w:val="00895CA4"/>
    <w:rsid w:val="008A11B9"/>
    <w:rsid w:val="008A29EA"/>
    <w:rsid w:val="008B386F"/>
    <w:rsid w:val="008B4666"/>
    <w:rsid w:val="008B4D77"/>
    <w:rsid w:val="008B527E"/>
    <w:rsid w:val="008C412E"/>
    <w:rsid w:val="008C5D8A"/>
    <w:rsid w:val="008C5EF9"/>
    <w:rsid w:val="008D0310"/>
    <w:rsid w:val="008D1ABF"/>
    <w:rsid w:val="008D2EFB"/>
    <w:rsid w:val="008D4336"/>
    <w:rsid w:val="008E4E4B"/>
    <w:rsid w:val="008F0588"/>
    <w:rsid w:val="008F2A5A"/>
    <w:rsid w:val="00900A69"/>
    <w:rsid w:val="00907C95"/>
    <w:rsid w:val="00911FBF"/>
    <w:rsid w:val="0091370A"/>
    <w:rsid w:val="00936FED"/>
    <w:rsid w:val="00953B3F"/>
    <w:rsid w:val="0096788D"/>
    <w:rsid w:val="00977F1E"/>
    <w:rsid w:val="00980696"/>
    <w:rsid w:val="009817D1"/>
    <w:rsid w:val="00982996"/>
    <w:rsid w:val="0099009D"/>
    <w:rsid w:val="00992C50"/>
    <w:rsid w:val="00997D2E"/>
    <w:rsid w:val="009A6593"/>
    <w:rsid w:val="009B1A7B"/>
    <w:rsid w:val="009B3A68"/>
    <w:rsid w:val="009C34A2"/>
    <w:rsid w:val="009D4938"/>
    <w:rsid w:val="009D5923"/>
    <w:rsid w:val="009D5D36"/>
    <w:rsid w:val="009D77B6"/>
    <w:rsid w:val="009E211A"/>
    <w:rsid w:val="009E5C53"/>
    <w:rsid w:val="009F0CE1"/>
    <w:rsid w:val="009F2633"/>
    <w:rsid w:val="009F30B7"/>
    <w:rsid w:val="009F4413"/>
    <w:rsid w:val="00A00FA1"/>
    <w:rsid w:val="00A02624"/>
    <w:rsid w:val="00A02F91"/>
    <w:rsid w:val="00A03064"/>
    <w:rsid w:val="00A03EDB"/>
    <w:rsid w:val="00A059AC"/>
    <w:rsid w:val="00A06111"/>
    <w:rsid w:val="00A26F51"/>
    <w:rsid w:val="00A36692"/>
    <w:rsid w:val="00A36772"/>
    <w:rsid w:val="00A43948"/>
    <w:rsid w:val="00A44F36"/>
    <w:rsid w:val="00A5160B"/>
    <w:rsid w:val="00A52833"/>
    <w:rsid w:val="00A64640"/>
    <w:rsid w:val="00A67790"/>
    <w:rsid w:val="00A76FF0"/>
    <w:rsid w:val="00A8017A"/>
    <w:rsid w:val="00A83BCE"/>
    <w:rsid w:val="00A86D20"/>
    <w:rsid w:val="00A86E5D"/>
    <w:rsid w:val="00A927B0"/>
    <w:rsid w:val="00AA6799"/>
    <w:rsid w:val="00AB0AD9"/>
    <w:rsid w:val="00AC559B"/>
    <w:rsid w:val="00AE17DA"/>
    <w:rsid w:val="00AF0DE5"/>
    <w:rsid w:val="00AF1814"/>
    <w:rsid w:val="00B0725C"/>
    <w:rsid w:val="00B11CAE"/>
    <w:rsid w:val="00B122F9"/>
    <w:rsid w:val="00B17C85"/>
    <w:rsid w:val="00B2244E"/>
    <w:rsid w:val="00B25C66"/>
    <w:rsid w:val="00B401B4"/>
    <w:rsid w:val="00B435A6"/>
    <w:rsid w:val="00B614CB"/>
    <w:rsid w:val="00B61CAB"/>
    <w:rsid w:val="00B740E7"/>
    <w:rsid w:val="00B82192"/>
    <w:rsid w:val="00B9123D"/>
    <w:rsid w:val="00B96DA4"/>
    <w:rsid w:val="00BA07F0"/>
    <w:rsid w:val="00BB6A49"/>
    <w:rsid w:val="00BC20D6"/>
    <w:rsid w:val="00BC3526"/>
    <w:rsid w:val="00BE01F9"/>
    <w:rsid w:val="00BE16FA"/>
    <w:rsid w:val="00BE2A43"/>
    <w:rsid w:val="00BE52EF"/>
    <w:rsid w:val="00BE6123"/>
    <w:rsid w:val="00BE7A42"/>
    <w:rsid w:val="00BF55A3"/>
    <w:rsid w:val="00C02B7C"/>
    <w:rsid w:val="00C102F5"/>
    <w:rsid w:val="00C14242"/>
    <w:rsid w:val="00C31667"/>
    <w:rsid w:val="00C34CE2"/>
    <w:rsid w:val="00C5032C"/>
    <w:rsid w:val="00C52AA1"/>
    <w:rsid w:val="00C55169"/>
    <w:rsid w:val="00C56BDB"/>
    <w:rsid w:val="00C63310"/>
    <w:rsid w:val="00C6545F"/>
    <w:rsid w:val="00C6571D"/>
    <w:rsid w:val="00C6657F"/>
    <w:rsid w:val="00C6782F"/>
    <w:rsid w:val="00C67D3F"/>
    <w:rsid w:val="00C814C9"/>
    <w:rsid w:val="00C848DE"/>
    <w:rsid w:val="00C852F6"/>
    <w:rsid w:val="00C86F7D"/>
    <w:rsid w:val="00C93DDB"/>
    <w:rsid w:val="00CA2089"/>
    <w:rsid w:val="00CB635A"/>
    <w:rsid w:val="00CC6670"/>
    <w:rsid w:val="00CD40D3"/>
    <w:rsid w:val="00CE58D8"/>
    <w:rsid w:val="00CF4178"/>
    <w:rsid w:val="00D019E7"/>
    <w:rsid w:val="00D3081C"/>
    <w:rsid w:val="00D3306E"/>
    <w:rsid w:val="00D50324"/>
    <w:rsid w:val="00D65F3F"/>
    <w:rsid w:val="00D666DE"/>
    <w:rsid w:val="00D709D3"/>
    <w:rsid w:val="00D72BAD"/>
    <w:rsid w:val="00D7639C"/>
    <w:rsid w:val="00D801C1"/>
    <w:rsid w:val="00D849DF"/>
    <w:rsid w:val="00D851CC"/>
    <w:rsid w:val="00D865DD"/>
    <w:rsid w:val="00D92B68"/>
    <w:rsid w:val="00D96EC7"/>
    <w:rsid w:val="00D97E96"/>
    <w:rsid w:val="00DA30ED"/>
    <w:rsid w:val="00DB06BB"/>
    <w:rsid w:val="00DB1CC8"/>
    <w:rsid w:val="00DB6AA7"/>
    <w:rsid w:val="00DC09DA"/>
    <w:rsid w:val="00DC1277"/>
    <w:rsid w:val="00DC61EE"/>
    <w:rsid w:val="00DD0312"/>
    <w:rsid w:val="00DD2110"/>
    <w:rsid w:val="00DE419F"/>
    <w:rsid w:val="00DF62D4"/>
    <w:rsid w:val="00E027EB"/>
    <w:rsid w:val="00E10E30"/>
    <w:rsid w:val="00E11451"/>
    <w:rsid w:val="00E15F59"/>
    <w:rsid w:val="00E160FE"/>
    <w:rsid w:val="00E254A3"/>
    <w:rsid w:val="00E26552"/>
    <w:rsid w:val="00E468A0"/>
    <w:rsid w:val="00E5371C"/>
    <w:rsid w:val="00E543C1"/>
    <w:rsid w:val="00E543F2"/>
    <w:rsid w:val="00E6459D"/>
    <w:rsid w:val="00E67FD8"/>
    <w:rsid w:val="00E75021"/>
    <w:rsid w:val="00E77BBC"/>
    <w:rsid w:val="00E87A44"/>
    <w:rsid w:val="00E92011"/>
    <w:rsid w:val="00E927F5"/>
    <w:rsid w:val="00E936B2"/>
    <w:rsid w:val="00E9433C"/>
    <w:rsid w:val="00EA126A"/>
    <w:rsid w:val="00EA144E"/>
    <w:rsid w:val="00EA4557"/>
    <w:rsid w:val="00EA487F"/>
    <w:rsid w:val="00EC2C80"/>
    <w:rsid w:val="00EC6AEC"/>
    <w:rsid w:val="00EC7BB0"/>
    <w:rsid w:val="00ED7151"/>
    <w:rsid w:val="00EF2544"/>
    <w:rsid w:val="00EF2F9D"/>
    <w:rsid w:val="00F00E2B"/>
    <w:rsid w:val="00F02E20"/>
    <w:rsid w:val="00F0332E"/>
    <w:rsid w:val="00F101BA"/>
    <w:rsid w:val="00F17393"/>
    <w:rsid w:val="00F24E88"/>
    <w:rsid w:val="00F3792B"/>
    <w:rsid w:val="00F37DA8"/>
    <w:rsid w:val="00F42E67"/>
    <w:rsid w:val="00F447C5"/>
    <w:rsid w:val="00F44D19"/>
    <w:rsid w:val="00F53C09"/>
    <w:rsid w:val="00F56BD6"/>
    <w:rsid w:val="00F66D1A"/>
    <w:rsid w:val="00F7265D"/>
    <w:rsid w:val="00F73955"/>
    <w:rsid w:val="00F769AC"/>
    <w:rsid w:val="00F82DAA"/>
    <w:rsid w:val="00F83665"/>
    <w:rsid w:val="00F94BC8"/>
    <w:rsid w:val="00FA5B2B"/>
    <w:rsid w:val="00FA6550"/>
    <w:rsid w:val="00FB51DE"/>
    <w:rsid w:val="00FD464D"/>
    <w:rsid w:val="00FE1FC5"/>
    <w:rsid w:val="00FE2FF1"/>
    <w:rsid w:val="00FE3408"/>
    <w:rsid w:val="00FE368D"/>
    <w:rsid w:val="00FF520A"/>
    <w:rsid w:val="0864B19F"/>
    <w:rsid w:val="72DF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691C2293"/>
  <w15:docId w15:val="{86FE7E6E-09D9-4944-BDD0-47837B88F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E496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8371A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8371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71AC"/>
  </w:style>
  <w:style w:type="paragraph" w:styleId="Stopka">
    <w:name w:val="footer"/>
    <w:basedOn w:val="Normalny"/>
    <w:link w:val="StopkaZnak"/>
    <w:unhideWhenUsed/>
    <w:rsid w:val="008371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8371AC"/>
  </w:style>
  <w:style w:type="character" w:styleId="Odwoaniedokomentarza">
    <w:name w:val="annotation reference"/>
    <w:basedOn w:val="Domylnaczcionkaakapitu"/>
    <w:uiPriority w:val="99"/>
    <w:semiHidden/>
    <w:unhideWhenUsed/>
    <w:rsid w:val="00EA487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A487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A487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A487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A487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A48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A487F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8B386F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C156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C156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C1561"/>
    <w:rPr>
      <w:vertAlign w:val="superscript"/>
    </w:rPr>
  </w:style>
  <w:style w:type="paragraph" w:styleId="Bezodstpw">
    <w:name w:val="No Spacing"/>
    <w:uiPriority w:val="99"/>
    <w:qFormat/>
    <w:rsid w:val="000B00D8"/>
    <w:pPr>
      <w:spacing w:after="0" w:line="240" w:lineRule="auto"/>
    </w:pPr>
    <w:rPr>
      <w:rFonts w:ascii="Calibri" w:eastAsia="Calibri" w:hAnsi="Calibri" w:cs="Times New Roman"/>
    </w:rPr>
  </w:style>
  <w:style w:type="character" w:styleId="Hipercze">
    <w:name w:val="Hyperlink"/>
    <w:basedOn w:val="Domylnaczcionkaakapitu"/>
    <w:uiPriority w:val="99"/>
    <w:unhideWhenUsed/>
    <w:rsid w:val="000D6C9A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D6C9A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D92B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301F9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28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693ea47-c17f-4565-900b-030ff91a330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5FEC65FDE7A5498456B185A6362433" ma:contentTypeVersion="8" ma:contentTypeDescription="Utwórz nowy dokument." ma:contentTypeScope="" ma:versionID="42dbd241b3af99ddd5efac0e0438c42c">
  <xsd:schema xmlns:xsd="http://www.w3.org/2001/XMLSchema" xmlns:xs="http://www.w3.org/2001/XMLSchema" xmlns:p="http://schemas.microsoft.com/office/2006/metadata/properties" xmlns:ns3="1693ea47-c17f-4565-900b-030ff91a3302" xmlns:ns4="4f41729f-8352-49dc-852d-7b12e7084342" targetNamespace="http://schemas.microsoft.com/office/2006/metadata/properties" ma:root="true" ma:fieldsID="c2f4eebed41a6ac5185f830989207c01" ns3:_="" ns4:_="">
    <xsd:import namespace="1693ea47-c17f-4565-900b-030ff91a3302"/>
    <xsd:import namespace="4f41729f-8352-49dc-852d-7b12e708434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93ea47-c17f-4565-900b-030ff91a3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41729f-8352-49dc-852d-7b12e708434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019A01-0211-4BD9-B5F6-B6D00D1AA6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9D78BD-FD5E-43A2-A46A-D22B6B307B76}">
  <ds:schemaRefs>
    <ds:schemaRef ds:uri="http://schemas.microsoft.com/office/2006/metadata/properties"/>
    <ds:schemaRef ds:uri="http://schemas.microsoft.com/office/infopath/2007/PartnerControls"/>
    <ds:schemaRef ds:uri="1693ea47-c17f-4565-900b-030ff91a3302"/>
  </ds:schemaRefs>
</ds:datastoreItem>
</file>

<file path=customXml/itemProps3.xml><?xml version="1.0" encoding="utf-8"?>
<ds:datastoreItem xmlns:ds="http://schemas.openxmlformats.org/officeDocument/2006/customXml" ds:itemID="{9F38CD73-48F0-4810-95ED-CDF1497E4E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93ea47-c17f-4565-900b-030ff91a3302"/>
    <ds:schemaRef ds:uri="4f41729f-8352-49dc-852d-7b12e70843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345D3C-84A6-4B8E-A7E0-2CB881475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569</Words>
  <Characters>4003</Characters>
  <Application>Microsoft Office Word</Application>
  <DocSecurity>0</DocSecurity>
  <Lines>174</Lines>
  <Paragraphs>8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ia</dc:creator>
  <cp:lastModifiedBy>Szkudelska Katarzyna</cp:lastModifiedBy>
  <cp:revision>8</cp:revision>
  <cp:lastPrinted>2024-02-01T13:42:00Z</cp:lastPrinted>
  <dcterms:created xsi:type="dcterms:W3CDTF">2024-03-19T07:50:00Z</dcterms:created>
  <dcterms:modified xsi:type="dcterms:W3CDTF">2024-03-21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97cfbd89302c538bc9670db637abbdb3a1ebe9c882ef84e23b0725e160a771</vt:lpwstr>
  </property>
  <property fmtid="{D5CDD505-2E9C-101B-9397-08002B2CF9AE}" pid="3" name="ContentTypeId">
    <vt:lpwstr>0x0101003A5FEC65FDE7A5498456B185A6362433</vt:lpwstr>
  </property>
</Properties>
</file>